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F9850" w14:textId="1EF604BC" w:rsidR="00516C41" w:rsidRDefault="00F77A54">
      <w:r w:rsidRPr="00F77A54">
        <w:t>1. Create a pipeline name '</w:t>
      </w:r>
      <w:proofErr w:type="spellStart"/>
      <w:r w:rsidRPr="00F77A54">
        <w:t>Without_Foreach_Example</w:t>
      </w:r>
      <w:proofErr w:type="spellEnd"/>
      <w:r w:rsidRPr="00F77A54">
        <w:t>' to copy the Customer &amp; Customer address table data into ADLS without using foreach activity.</w:t>
      </w:r>
    </w:p>
    <w:p w14:paraId="78D86677" w14:textId="308CC37E" w:rsidR="00F77A54" w:rsidRDefault="00F77A54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8E88BE" wp14:editId="5ADB43F5">
                <wp:simplePos x="0" y="0"/>
                <wp:positionH relativeFrom="column">
                  <wp:posOffset>3787140</wp:posOffset>
                </wp:positionH>
                <wp:positionV relativeFrom="paragraph">
                  <wp:posOffset>688340</wp:posOffset>
                </wp:positionV>
                <wp:extent cx="1874520" cy="617220"/>
                <wp:effectExtent l="0" t="0" r="11430" b="11430"/>
                <wp:wrapNone/>
                <wp:docPr id="882243631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4520" cy="61722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10F3B04" id="Oval 4" o:spid="_x0000_s1026" style="position:absolute;margin-left:298.2pt;margin-top:54.2pt;width:147.6pt;height:48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" filled="f" strokecolor="#09101d [484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89FA09" wp14:editId="4A9F2B1A">
                <wp:simplePos x="0" y="0"/>
                <wp:positionH relativeFrom="column">
                  <wp:posOffset>1127760</wp:posOffset>
                </wp:positionH>
                <wp:positionV relativeFrom="paragraph">
                  <wp:posOffset>1511300</wp:posOffset>
                </wp:positionV>
                <wp:extent cx="1874520" cy="617220"/>
                <wp:effectExtent l="0" t="0" r="11430" b="11430"/>
                <wp:wrapNone/>
                <wp:docPr id="681448165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4520" cy="61722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80B8A9C" id="Oval 4" o:spid="_x0000_s1026" style="position:absolute;margin-left:88.8pt;margin-top:119pt;width:147.6pt;height:48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" filled="f" strokecolor="#09101d [484]" strokeweight="1pt">
                <v:stroke joinstyle="miter"/>
              </v:oval>
            </w:pict>
          </mc:Fallback>
        </mc:AlternateContent>
      </w:r>
      <w:r w:rsidRPr="00F77A54">
        <w:drawing>
          <wp:inline distT="0" distB="0" distL="0" distR="0" wp14:anchorId="50C33C2F" wp14:editId="0159DDC7">
            <wp:extent cx="5731510" cy="2309495"/>
            <wp:effectExtent l="38100" t="38100" r="40640" b="33655"/>
            <wp:docPr id="1906841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84164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9495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7DFD660" w14:textId="233493BD" w:rsidR="00B556B2" w:rsidRDefault="00B556B2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5AC35F" wp14:editId="331480C5">
                <wp:simplePos x="0" y="0"/>
                <wp:positionH relativeFrom="margin">
                  <wp:align>center</wp:align>
                </wp:positionH>
                <wp:positionV relativeFrom="paragraph">
                  <wp:posOffset>2348230</wp:posOffset>
                </wp:positionV>
                <wp:extent cx="1874520" cy="617220"/>
                <wp:effectExtent l="0" t="0" r="11430" b="11430"/>
                <wp:wrapNone/>
                <wp:docPr id="875869651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4520" cy="61722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4B94659" id="Oval 4" o:spid="_x0000_s1026" style="position:absolute;margin-left:0;margin-top:184.9pt;width:147.6pt;height:48.6pt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" filled="f" strokecolor="#09101d [484]" strokeweight="1pt">
                <v:stroke joinstyle="miter"/>
                <w10:wrap anchorx="margin"/>
              </v:oval>
            </w:pict>
          </mc:Fallback>
        </mc:AlternateContent>
      </w:r>
      <w:r w:rsidRPr="00B556B2">
        <w:drawing>
          <wp:inline distT="0" distB="0" distL="0" distR="0" wp14:anchorId="2A24879E" wp14:editId="10A50314">
            <wp:extent cx="5731510" cy="2983230"/>
            <wp:effectExtent l="38100" t="38100" r="40640" b="45720"/>
            <wp:docPr id="21180359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03599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3230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2C9CA69" w14:textId="72BFC63C" w:rsidR="00B556B2" w:rsidRDefault="00B556B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35E984" wp14:editId="628F553D">
                <wp:simplePos x="0" y="0"/>
                <wp:positionH relativeFrom="column">
                  <wp:posOffset>373380</wp:posOffset>
                </wp:positionH>
                <wp:positionV relativeFrom="paragraph">
                  <wp:posOffset>297180</wp:posOffset>
                </wp:positionV>
                <wp:extent cx="2644140" cy="952500"/>
                <wp:effectExtent l="0" t="0" r="22860" b="19050"/>
                <wp:wrapNone/>
                <wp:docPr id="977620627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4140" cy="9525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722F8BC" id="Oval 6" o:spid="_x0000_s1026" style="position:absolute;margin-left:29.4pt;margin-top:23.4pt;width:208.2pt;height: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" filled="f" strokecolor="#09101d [484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F623DEA" wp14:editId="13594D0C">
                <wp:simplePos x="0" y="0"/>
                <wp:positionH relativeFrom="column">
                  <wp:posOffset>1775460</wp:posOffset>
                </wp:positionH>
                <wp:positionV relativeFrom="paragraph">
                  <wp:posOffset>2331720</wp:posOffset>
                </wp:positionV>
                <wp:extent cx="2651760" cy="685800"/>
                <wp:effectExtent l="0" t="0" r="15240" b="19050"/>
                <wp:wrapNone/>
                <wp:docPr id="934999918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1760" cy="6858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17804A4" id="Oval 5" o:spid="_x0000_s1026" style="position:absolute;margin-left:139.8pt;margin-top:183.6pt;width:208.8pt;height:5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" filled="f" strokecolor="#09101d [484]" strokeweight="1pt">
                <v:stroke joinstyle="miter"/>
              </v:oval>
            </w:pict>
          </mc:Fallback>
        </mc:AlternateContent>
      </w:r>
      <w:r w:rsidRPr="00B556B2">
        <w:drawing>
          <wp:inline distT="0" distB="0" distL="0" distR="0" wp14:anchorId="0F76E6BF" wp14:editId="2A6845D7">
            <wp:extent cx="5731510" cy="3295650"/>
            <wp:effectExtent l="38100" t="38100" r="40640" b="38100"/>
            <wp:docPr id="199917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1726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5650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5BFD2C" w14:textId="3CA7A358" w:rsidR="00233988" w:rsidRDefault="00233988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24473A" wp14:editId="42354D45">
                <wp:simplePos x="0" y="0"/>
                <wp:positionH relativeFrom="column">
                  <wp:posOffset>1981200</wp:posOffset>
                </wp:positionH>
                <wp:positionV relativeFrom="paragraph">
                  <wp:posOffset>2098675</wp:posOffset>
                </wp:positionV>
                <wp:extent cx="2651760" cy="685800"/>
                <wp:effectExtent l="0" t="0" r="15240" b="19050"/>
                <wp:wrapNone/>
                <wp:docPr id="1070140613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1760" cy="6858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2D7AB70" id="Oval 5" o:spid="_x0000_s1026" style="position:absolute;margin-left:156pt;margin-top:165.25pt;width:208.8pt;height:5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" filled="f" strokecolor="#09101d [484]" strokeweight="1pt">
                <v:stroke joinstyle="miter"/>
              </v:oval>
            </w:pict>
          </mc:Fallback>
        </mc:AlternateContent>
      </w:r>
      <w:r w:rsidRPr="00233988">
        <w:drawing>
          <wp:inline distT="0" distB="0" distL="0" distR="0" wp14:anchorId="5AAAD87D" wp14:editId="34D7B670">
            <wp:extent cx="5731510" cy="3041650"/>
            <wp:effectExtent l="38100" t="38100" r="40640" b="44450"/>
            <wp:docPr id="14717812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78124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D28E72C" w14:textId="32F657C7" w:rsidR="00233988" w:rsidRDefault="00A42F0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1EE573" wp14:editId="70AC0220">
                <wp:simplePos x="0" y="0"/>
                <wp:positionH relativeFrom="margin">
                  <wp:posOffset>1684020</wp:posOffset>
                </wp:positionH>
                <wp:positionV relativeFrom="paragraph">
                  <wp:posOffset>2255520</wp:posOffset>
                </wp:positionV>
                <wp:extent cx="2651760" cy="685800"/>
                <wp:effectExtent l="0" t="0" r="15240" b="19050"/>
                <wp:wrapNone/>
                <wp:docPr id="533666296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1760" cy="6858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8BFBFC" id="Oval 5" o:spid="_x0000_s1026" style="position:absolute;margin-left:132.6pt;margin-top:177.6pt;width:208.8pt;height:54pt;z-index:25167360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" filled="f" strokecolor="#09101d [484]" strokeweight="1pt">
                <v:stroke joinstyle="miter"/>
                <w10:wrap anchorx="margin"/>
              </v:oval>
            </w:pict>
          </mc:Fallback>
        </mc:AlternateContent>
      </w:r>
      <w:r w:rsidR="00233988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0D37153" wp14:editId="6291EAA9">
                <wp:simplePos x="0" y="0"/>
                <wp:positionH relativeFrom="margin">
                  <wp:align>left</wp:align>
                </wp:positionH>
                <wp:positionV relativeFrom="paragraph">
                  <wp:posOffset>320040</wp:posOffset>
                </wp:positionV>
                <wp:extent cx="2651760" cy="685800"/>
                <wp:effectExtent l="0" t="0" r="15240" b="19050"/>
                <wp:wrapNone/>
                <wp:docPr id="1733640943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1760" cy="6858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E3AA44C" id="Oval 5" o:spid="_x0000_s1026" style="position:absolute;margin-left:0;margin-top:25.2pt;width:208.8pt;height:54pt;z-index:25166950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" filled="f" strokecolor="#09101d [484]" strokeweight="1pt">
                <v:stroke joinstyle="miter"/>
                <w10:wrap anchorx="margin"/>
              </v:oval>
            </w:pict>
          </mc:Fallback>
        </mc:AlternateContent>
      </w:r>
      <w:r w:rsidR="00233988" w:rsidRPr="00233988">
        <w:drawing>
          <wp:inline distT="0" distB="0" distL="0" distR="0" wp14:anchorId="4DBAF9C0" wp14:editId="06117433">
            <wp:extent cx="5731510" cy="2766060"/>
            <wp:effectExtent l="38100" t="38100" r="40640" b="34290"/>
            <wp:docPr id="1215849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84971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6060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DF45FB3" w14:textId="3D3CA433" w:rsidR="00AD4D6E" w:rsidRDefault="00A42F00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B86CDD5" wp14:editId="76DFB3EF">
                <wp:simplePos x="0" y="0"/>
                <wp:positionH relativeFrom="margin">
                  <wp:posOffset>2446020</wp:posOffset>
                </wp:positionH>
                <wp:positionV relativeFrom="paragraph">
                  <wp:posOffset>608965</wp:posOffset>
                </wp:positionV>
                <wp:extent cx="2651760" cy="937260"/>
                <wp:effectExtent l="0" t="0" r="15240" b="15240"/>
                <wp:wrapNone/>
                <wp:docPr id="1220648492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1760" cy="93726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D9F4F96" id="Oval 5" o:spid="_x0000_s1026" style="position:absolute;margin-left:192.6pt;margin-top:47.95pt;width:208.8pt;height:73.8pt;z-index:2516715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" filled="f" strokecolor="#09101d [484]" strokeweight="1pt">
                <v:stroke joinstyle="miter"/>
                <w10:wrap anchorx="margin"/>
              </v:oval>
            </w:pict>
          </mc:Fallback>
        </mc:AlternateContent>
      </w:r>
      <w:r w:rsidRPr="00A42F00">
        <w:drawing>
          <wp:inline distT="0" distB="0" distL="0" distR="0" wp14:anchorId="3CECC916" wp14:editId="06715392">
            <wp:extent cx="5731510" cy="4069715"/>
            <wp:effectExtent l="38100" t="38100" r="40640" b="45085"/>
            <wp:docPr id="1745024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02454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69715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C593D8" w14:textId="463EE7FA" w:rsidR="00A42F00" w:rsidRDefault="00A42F0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6EE6C3A" wp14:editId="2440D1D2">
                <wp:simplePos x="0" y="0"/>
                <wp:positionH relativeFrom="margin">
                  <wp:align>center</wp:align>
                </wp:positionH>
                <wp:positionV relativeFrom="paragraph">
                  <wp:posOffset>2446020</wp:posOffset>
                </wp:positionV>
                <wp:extent cx="2651760" cy="685800"/>
                <wp:effectExtent l="0" t="0" r="15240" b="19050"/>
                <wp:wrapNone/>
                <wp:docPr id="372657110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1760" cy="6858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80AC6FF" id="Oval 5" o:spid="_x0000_s1026" style="position:absolute;margin-left:0;margin-top:192.6pt;width:208.8pt;height:54pt;z-index:25167769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" filled="f" strokecolor="#09101d [484]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3C8E5E9" wp14:editId="5DCD2C80">
                <wp:simplePos x="0" y="0"/>
                <wp:positionH relativeFrom="margin">
                  <wp:posOffset>129540</wp:posOffset>
                </wp:positionH>
                <wp:positionV relativeFrom="paragraph">
                  <wp:posOffset>343535</wp:posOffset>
                </wp:positionV>
                <wp:extent cx="2651760" cy="685800"/>
                <wp:effectExtent l="0" t="0" r="15240" b="19050"/>
                <wp:wrapNone/>
                <wp:docPr id="152488839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1760" cy="6858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B68A658" id="Oval 5" o:spid="_x0000_s1026" style="position:absolute;margin-left:10.2pt;margin-top:27.05pt;width:208.8pt;height:54pt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" filled="f" strokecolor="#09101d [484]" strokeweight="1pt">
                <v:stroke joinstyle="miter"/>
                <w10:wrap anchorx="margin"/>
              </v:oval>
            </w:pict>
          </mc:Fallback>
        </mc:AlternateContent>
      </w:r>
      <w:r w:rsidRPr="00A42F00">
        <w:drawing>
          <wp:inline distT="0" distB="0" distL="0" distR="0" wp14:anchorId="5957EAB6" wp14:editId="20E2E79E">
            <wp:extent cx="5731510" cy="3160395"/>
            <wp:effectExtent l="38100" t="38100" r="40640" b="40005"/>
            <wp:docPr id="17953162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31628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0395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E1D0D73" w14:textId="20DE8D5E" w:rsidR="00A42F00" w:rsidRDefault="00A42F00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BD0DDA5" wp14:editId="34AE296E">
                <wp:simplePos x="0" y="0"/>
                <wp:positionH relativeFrom="margin">
                  <wp:posOffset>1432560</wp:posOffset>
                </wp:positionH>
                <wp:positionV relativeFrom="paragraph">
                  <wp:posOffset>1911985</wp:posOffset>
                </wp:positionV>
                <wp:extent cx="2651760" cy="685800"/>
                <wp:effectExtent l="0" t="0" r="15240" b="19050"/>
                <wp:wrapNone/>
                <wp:docPr id="1021105224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1760" cy="6858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19F2399" id="Oval 5" o:spid="_x0000_s1026" style="position:absolute;margin-left:112.8pt;margin-top:150.55pt;width:208.8pt;height:54pt;z-index:2516817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" filled="f" strokecolor="#09101d [484]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C23552A" wp14:editId="628F72D8">
                <wp:simplePos x="0" y="0"/>
                <wp:positionH relativeFrom="margin">
                  <wp:align>left</wp:align>
                </wp:positionH>
                <wp:positionV relativeFrom="paragraph">
                  <wp:posOffset>182245</wp:posOffset>
                </wp:positionV>
                <wp:extent cx="2651760" cy="685800"/>
                <wp:effectExtent l="0" t="0" r="15240" b="19050"/>
                <wp:wrapNone/>
                <wp:docPr id="1411812317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1760" cy="6858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B982F5E" id="Oval 5" o:spid="_x0000_s1026" style="position:absolute;margin-left:0;margin-top:14.35pt;width:208.8pt;height:54pt;z-index:25167974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" filled="f" strokecolor="#09101d [484]" strokeweight="1pt">
                <v:stroke joinstyle="miter"/>
                <w10:wrap anchorx="margin"/>
              </v:oval>
            </w:pict>
          </mc:Fallback>
        </mc:AlternateContent>
      </w:r>
      <w:r w:rsidRPr="00A42F00">
        <w:drawing>
          <wp:inline distT="0" distB="0" distL="0" distR="0" wp14:anchorId="47D80D3E" wp14:editId="286CD27B">
            <wp:extent cx="5731510" cy="3094990"/>
            <wp:effectExtent l="38100" t="38100" r="40640" b="29210"/>
            <wp:docPr id="15676948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69488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4990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D099B8" w14:textId="14E2088C" w:rsidR="00A42F00" w:rsidRDefault="00A42F0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5AB9214" wp14:editId="47955B4D">
                <wp:simplePos x="0" y="0"/>
                <wp:positionH relativeFrom="margin">
                  <wp:posOffset>1051560</wp:posOffset>
                </wp:positionH>
                <wp:positionV relativeFrom="paragraph">
                  <wp:posOffset>2103120</wp:posOffset>
                </wp:positionV>
                <wp:extent cx="3352800" cy="685800"/>
                <wp:effectExtent l="0" t="0" r="19050" b="19050"/>
                <wp:wrapNone/>
                <wp:docPr id="660389958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2800" cy="6858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998B048" id="Oval 5" o:spid="_x0000_s1026" style="position:absolute;margin-left:82.8pt;margin-top:165.6pt;width:264pt;height:54pt;z-index:2516838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" filled="f" strokecolor="#09101d [484]" strokeweight="1pt">
                <v:stroke joinstyle="miter"/>
                <w10:wrap anchorx="margin"/>
              </v:oval>
            </w:pict>
          </mc:Fallback>
        </mc:AlternateContent>
      </w:r>
      <w:r w:rsidRPr="00A42F00">
        <w:drawing>
          <wp:inline distT="0" distB="0" distL="0" distR="0" wp14:anchorId="5A6BC478" wp14:editId="292BD124">
            <wp:extent cx="5731510" cy="2731135"/>
            <wp:effectExtent l="38100" t="38100" r="40640" b="31115"/>
            <wp:docPr id="1816720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7204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1135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D4329E5" w14:textId="0D706A1A" w:rsidR="0031637E" w:rsidRPr="0031637E" w:rsidRDefault="0031637E" w:rsidP="0031637E">
      <w:pPr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kern w:val="0"/>
          <w:sz w:val="36"/>
          <w:szCs w:val="36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36"/>
          <w:szCs w:val="36"/>
          <w:lang w:eastAsia="en-IN"/>
          <w14:ligatures w14:val="none"/>
        </w:rPr>
        <w:t xml:space="preserve">2. </w:t>
      </w:r>
      <w:r w:rsidRPr="0031637E">
        <w:rPr>
          <w:rFonts w:ascii="Times New Roman" w:eastAsia="Times New Roman" w:hAnsi="Times New Roman" w:cs="Times New Roman"/>
          <w:kern w:val="0"/>
          <w:sz w:val="36"/>
          <w:szCs w:val="36"/>
          <w:lang w:eastAsia="en-IN"/>
          <w14:ligatures w14:val="none"/>
        </w:rPr>
        <w:t>Create a pipeline name '</w:t>
      </w:r>
      <w:proofErr w:type="spellStart"/>
      <w:r w:rsidRPr="0031637E">
        <w:rPr>
          <w:rFonts w:ascii="Times New Roman" w:eastAsia="Times New Roman" w:hAnsi="Times New Roman" w:cs="Times New Roman"/>
          <w:kern w:val="0"/>
          <w:sz w:val="36"/>
          <w:szCs w:val="36"/>
          <w:lang w:eastAsia="en-IN"/>
          <w14:ligatures w14:val="none"/>
        </w:rPr>
        <w:t>Foreach_Example</w:t>
      </w:r>
      <w:proofErr w:type="spellEnd"/>
      <w:r w:rsidRPr="0031637E">
        <w:rPr>
          <w:rFonts w:ascii="Times New Roman" w:eastAsia="Times New Roman" w:hAnsi="Times New Roman" w:cs="Times New Roman"/>
          <w:kern w:val="0"/>
          <w:sz w:val="36"/>
          <w:szCs w:val="36"/>
          <w:lang w:eastAsia="en-IN"/>
          <w14:ligatures w14:val="none"/>
        </w:rPr>
        <w:t>' to copy the Customer &amp; Customer address table data into ADLS using the one copy activity.</w:t>
      </w:r>
    </w:p>
    <w:p w14:paraId="01D11FD9" w14:textId="61556024" w:rsidR="0031637E" w:rsidRDefault="008C6542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35633AD" wp14:editId="77603E97">
                <wp:simplePos x="0" y="0"/>
                <wp:positionH relativeFrom="column">
                  <wp:posOffset>-45720</wp:posOffset>
                </wp:positionH>
                <wp:positionV relativeFrom="paragraph">
                  <wp:posOffset>1348105</wp:posOffset>
                </wp:positionV>
                <wp:extent cx="655320" cy="137160"/>
                <wp:effectExtent l="11430" t="7620" r="41910" b="41910"/>
                <wp:wrapNone/>
                <wp:docPr id="261858261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55320" cy="13716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411D0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7" o:spid="_x0000_s1026" type="#_x0000_t13" style="position:absolute;margin-left:-3.6pt;margin-top:106.15pt;width:51.6pt;height:10.8pt;rotation:90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" adj="19340" fillcolor="#4472c4 [3204]" strokecolor="#09101d [484]" strokeweight="1pt"/>
            </w:pict>
          </mc:Fallback>
        </mc:AlternateContent>
      </w:r>
      <w:r w:rsidR="008F02BC" w:rsidRPr="008F02BC">
        <w:drawing>
          <wp:inline distT="0" distB="0" distL="0" distR="0" wp14:anchorId="1074C84A" wp14:editId="32EB1548">
            <wp:extent cx="5731510" cy="2869565"/>
            <wp:effectExtent l="38100" t="38100" r="40640" b="45085"/>
            <wp:docPr id="13639734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97347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9565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848A1D" w14:textId="35B4351D" w:rsidR="00E07853" w:rsidRDefault="008C654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D6658EC" wp14:editId="3766DE2B">
                <wp:simplePos x="0" y="0"/>
                <wp:positionH relativeFrom="column">
                  <wp:posOffset>390525</wp:posOffset>
                </wp:positionH>
                <wp:positionV relativeFrom="paragraph">
                  <wp:posOffset>1156335</wp:posOffset>
                </wp:positionV>
                <wp:extent cx="655320" cy="163830"/>
                <wp:effectExtent l="17145" t="1905" r="47625" b="47625"/>
                <wp:wrapNone/>
                <wp:docPr id="1866276271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55320" cy="1638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B3F62" id="Arrow: Right 7" o:spid="_x0000_s1026" type="#_x0000_t13" style="position:absolute;margin-left:30.75pt;margin-top:91.05pt;width:51.6pt;height:12.9pt;rotation:90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" adj="18900" fillcolor="#4472c4 [3204]" strokecolor="#09101d [484]" strokeweight="1pt"/>
            </w:pict>
          </mc:Fallback>
        </mc:AlternateContent>
      </w:r>
      <w:r w:rsidR="00E07853" w:rsidRPr="00E07853">
        <w:drawing>
          <wp:inline distT="0" distB="0" distL="0" distR="0" wp14:anchorId="077D45C2" wp14:editId="0C3BA6F2">
            <wp:extent cx="5731510" cy="2567305"/>
            <wp:effectExtent l="38100" t="38100" r="40640" b="42545"/>
            <wp:docPr id="3723075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0756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7305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25F0BAE" w14:textId="77777777" w:rsidR="008F02BC" w:rsidRDefault="008F02BC"/>
    <w:p w14:paraId="2885C285" w14:textId="77777777" w:rsidR="008F02BC" w:rsidRDefault="008F02BC"/>
    <w:p w14:paraId="5B712DF9" w14:textId="77777777" w:rsidR="008F02BC" w:rsidRDefault="008F02BC"/>
    <w:p w14:paraId="5F68A0D3" w14:textId="77777777" w:rsidR="008F02BC" w:rsidRDefault="008F02BC"/>
    <w:p w14:paraId="20817037" w14:textId="77777777" w:rsidR="008F02BC" w:rsidRDefault="008F02BC"/>
    <w:p w14:paraId="375A22EE" w14:textId="77777777" w:rsidR="008F02BC" w:rsidRDefault="008F02BC"/>
    <w:p w14:paraId="0BD35CCE" w14:textId="77777777" w:rsidR="008F02BC" w:rsidRDefault="008F02BC"/>
    <w:p w14:paraId="0D4F6C04" w14:textId="5A8EB7E6" w:rsidR="008F02BC" w:rsidRDefault="008C6542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0CCAE83" wp14:editId="56BF2002">
                <wp:simplePos x="0" y="0"/>
                <wp:positionH relativeFrom="column">
                  <wp:posOffset>1066800</wp:posOffset>
                </wp:positionH>
                <wp:positionV relativeFrom="paragraph">
                  <wp:posOffset>1767840</wp:posOffset>
                </wp:positionV>
                <wp:extent cx="655320" cy="163830"/>
                <wp:effectExtent l="17145" t="1905" r="47625" b="47625"/>
                <wp:wrapNone/>
                <wp:docPr id="338298651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55320" cy="1638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449F4" id="Arrow: Right 7" o:spid="_x0000_s1026" type="#_x0000_t13" style="position:absolute;margin-left:84pt;margin-top:139.2pt;width:51.6pt;height:12.9pt;rotation:90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" adj="18900" fillcolor="#4472c4 [3204]" strokecolor="#09101d [484]" strokeweight="1pt"/>
            </w:pict>
          </mc:Fallback>
        </mc:AlternateContent>
      </w:r>
      <w:r w:rsidR="008F02BC" w:rsidRPr="008F02BC">
        <w:drawing>
          <wp:inline distT="0" distB="0" distL="0" distR="0" wp14:anchorId="2E9EC214" wp14:editId="58853113">
            <wp:extent cx="5731510" cy="3498850"/>
            <wp:effectExtent l="38100" t="38100" r="40640" b="44450"/>
            <wp:docPr id="3850626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06264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8850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AA75B13" w14:textId="2F89BBB8" w:rsidR="008F02BC" w:rsidRDefault="008C654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BC60C59" wp14:editId="0EC826ED">
                <wp:simplePos x="0" y="0"/>
                <wp:positionH relativeFrom="column">
                  <wp:posOffset>316230</wp:posOffset>
                </wp:positionH>
                <wp:positionV relativeFrom="paragraph">
                  <wp:posOffset>590550</wp:posOffset>
                </wp:positionV>
                <wp:extent cx="655320" cy="175260"/>
                <wp:effectExtent l="0" t="26670" r="22860" b="22860"/>
                <wp:wrapNone/>
                <wp:docPr id="970589679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655320" cy="17526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BE7D6A" id="Arrow: Right 7" o:spid="_x0000_s1026" type="#_x0000_t13" style="position:absolute;margin-left:24.9pt;margin-top:46.5pt;width:51.6pt;height:13.8pt;rotation:-90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" adj="18712" fillcolor="#4472c4 [3204]" strokecolor="#09101d [484]" strokeweight="1pt"/>
            </w:pict>
          </mc:Fallback>
        </mc:AlternateContent>
      </w:r>
      <w:r w:rsidR="008F02BC" w:rsidRPr="008F02BC">
        <w:drawing>
          <wp:inline distT="0" distB="0" distL="0" distR="0" wp14:anchorId="2E624180" wp14:editId="2B086066">
            <wp:extent cx="5731510" cy="3399790"/>
            <wp:effectExtent l="38100" t="38100" r="40640" b="29210"/>
            <wp:docPr id="7195079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50797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9790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3BC5338" w14:textId="1A9FF787" w:rsidR="008F02BC" w:rsidRDefault="008C6542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AC84EDA" wp14:editId="06E4C715">
                <wp:simplePos x="0" y="0"/>
                <wp:positionH relativeFrom="column">
                  <wp:posOffset>567690</wp:posOffset>
                </wp:positionH>
                <wp:positionV relativeFrom="paragraph">
                  <wp:posOffset>1435735</wp:posOffset>
                </wp:positionV>
                <wp:extent cx="655320" cy="114300"/>
                <wp:effectExtent l="22860" t="0" r="34290" b="34290"/>
                <wp:wrapNone/>
                <wp:docPr id="679960959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655320" cy="1143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B50115" id="Arrow: Right 7" o:spid="_x0000_s1026" type="#_x0000_t13" style="position:absolute;margin-left:44.7pt;margin-top:113.05pt;width:51.6pt;height:9pt;rotation:-90;flip:y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" adj="19716" fillcolor="#4472c4 [3204]" strokecolor="#09101d [484]" strokeweight="1pt"/>
            </w:pict>
          </mc:Fallback>
        </mc:AlternateContent>
      </w:r>
      <w:r w:rsidR="008F02BC" w:rsidRPr="008F02BC">
        <w:drawing>
          <wp:inline distT="0" distB="0" distL="0" distR="0" wp14:anchorId="11021F91" wp14:editId="25C3605A">
            <wp:extent cx="5731510" cy="3841750"/>
            <wp:effectExtent l="38100" t="38100" r="40640" b="44450"/>
            <wp:docPr id="1378622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62261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1750"/>
                    </a:xfrm>
                    <a:prstGeom prst="rect">
                      <a:avLst/>
                    </a:prstGeom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B1CD83B" w14:textId="2E292DD7" w:rsidR="008F02BC" w:rsidRDefault="008C654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3D99716" wp14:editId="7F28E2A5">
                <wp:simplePos x="0" y="0"/>
                <wp:positionH relativeFrom="column">
                  <wp:posOffset>883920</wp:posOffset>
                </wp:positionH>
                <wp:positionV relativeFrom="paragraph">
                  <wp:posOffset>1299210</wp:posOffset>
                </wp:positionV>
                <wp:extent cx="655320" cy="106680"/>
                <wp:effectExtent l="26670" t="0" r="38100" b="38100"/>
                <wp:wrapNone/>
                <wp:docPr id="698128740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55320" cy="10668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F7C04A" id="Arrow: Right 7" o:spid="_x0000_s1026" type="#_x0000_t13" style="position:absolute;margin-left:69.6pt;margin-top:102.3pt;width:51.6pt;height:8.4pt;rotation:90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" adj="19842" fillcolor="#4472c4 [3204]" strokecolor="#09101d [484]" strokeweight="1pt"/>
            </w:pict>
          </mc:Fallback>
        </mc:AlternateContent>
      </w:r>
      <w:r w:rsidR="008F02BC" w:rsidRPr="008F02BC">
        <w:drawing>
          <wp:inline distT="0" distB="0" distL="0" distR="0" wp14:anchorId="151188D4" wp14:editId="2CDFFBD5">
            <wp:extent cx="5731510" cy="3475355"/>
            <wp:effectExtent l="38100" t="38100" r="40640" b="29845"/>
            <wp:docPr id="17361482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14826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5355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 w="254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66F0FF7" w14:textId="564D8929" w:rsidR="003017B6" w:rsidRDefault="00AB4FA6"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793C8FA" wp14:editId="0BE9D746">
                <wp:simplePos x="0" y="0"/>
                <wp:positionH relativeFrom="column">
                  <wp:posOffset>-266700</wp:posOffset>
                </wp:positionH>
                <wp:positionV relativeFrom="paragraph">
                  <wp:posOffset>2399665</wp:posOffset>
                </wp:positionV>
                <wp:extent cx="4198620" cy="1013460"/>
                <wp:effectExtent l="0" t="0" r="11430" b="15240"/>
                <wp:wrapNone/>
                <wp:docPr id="2058681217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8620" cy="101346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1">
                              <a:shade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18A03DB" id="Oval 8" o:spid="_x0000_s1026" style="position:absolute;margin-left:-21pt;margin-top:188.95pt;width:330.6pt;height:79.8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" filled="f" strokecolor="#09101d [484]" strokeweight="1pt">
                <v:stroke joinstyle="miter"/>
              </v:oval>
            </w:pict>
          </mc:Fallback>
        </mc:AlternateContent>
      </w:r>
      <w:r w:rsidR="005C1C23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3BD28E9" wp14:editId="1DEC6E67">
                <wp:simplePos x="0" y="0"/>
                <wp:positionH relativeFrom="column">
                  <wp:posOffset>485140</wp:posOffset>
                </wp:positionH>
                <wp:positionV relativeFrom="paragraph">
                  <wp:posOffset>501015</wp:posOffset>
                </wp:positionV>
                <wp:extent cx="655320" cy="127000"/>
                <wp:effectExtent l="16510" t="21590" r="46990" b="27940"/>
                <wp:wrapNone/>
                <wp:docPr id="371629079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655320" cy="1270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A06CB8" id="Arrow: Right 7" o:spid="_x0000_s1026" type="#_x0000_t13" style="position:absolute;margin-left:38.2pt;margin-top:39.45pt;width:51.6pt;height:10pt;rotation:-90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" adj="19507" fillcolor="#4472c4 [3204]" strokecolor="#09101d [484]" strokeweight="1pt"/>
            </w:pict>
          </mc:Fallback>
        </mc:AlternateContent>
      </w:r>
      <w:r w:rsidR="005C1C23" w:rsidRPr="005C1C23">
        <w:drawing>
          <wp:inline distT="0" distB="0" distL="0" distR="0" wp14:anchorId="7021A1FF" wp14:editId="01752F0D">
            <wp:extent cx="5731510" cy="3411855"/>
            <wp:effectExtent l="38100" t="38100" r="40640" b="36195"/>
            <wp:docPr id="13434240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42403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1855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C56152" w14:textId="70C0C9E1" w:rsidR="00FB3A32" w:rsidRDefault="00FB3A3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01271AC" wp14:editId="47024868">
                <wp:simplePos x="0" y="0"/>
                <wp:positionH relativeFrom="column">
                  <wp:posOffset>-342900</wp:posOffset>
                </wp:positionH>
                <wp:positionV relativeFrom="paragraph">
                  <wp:posOffset>2042160</wp:posOffset>
                </wp:positionV>
                <wp:extent cx="1356360" cy="480060"/>
                <wp:effectExtent l="0" t="0" r="15240" b="15240"/>
                <wp:wrapNone/>
                <wp:docPr id="401614738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48006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58CFEBE" id="Oval 11" o:spid="_x0000_s1026" style="position:absolute;margin-left:-27pt;margin-top:160.8pt;width:106.8pt;height:37.8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" filled="f" strokecolor="#09101d [484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CB18732" wp14:editId="127AD46A">
                <wp:simplePos x="0" y="0"/>
                <wp:positionH relativeFrom="column">
                  <wp:posOffset>7620</wp:posOffset>
                </wp:positionH>
                <wp:positionV relativeFrom="paragraph">
                  <wp:posOffset>-60960</wp:posOffset>
                </wp:positionV>
                <wp:extent cx="1356360" cy="480060"/>
                <wp:effectExtent l="0" t="0" r="15240" b="15240"/>
                <wp:wrapNone/>
                <wp:docPr id="598759375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48006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1217B42" id="Oval 11" o:spid="_x0000_s1026" style="position:absolute;margin-left:.6pt;margin-top:-4.8pt;width:106.8pt;height:37.8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" filled="f" strokecolor="#09101d [484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69842CA" wp14:editId="309EE586">
                <wp:simplePos x="0" y="0"/>
                <wp:positionH relativeFrom="column">
                  <wp:posOffset>876300</wp:posOffset>
                </wp:positionH>
                <wp:positionV relativeFrom="paragraph">
                  <wp:posOffset>1546860</wp:posOffset>
                </wp:positionV>
                <wp:extent cx="449580" cy="106680"/>
                <wp:effectExtent l="0" t="19050" r="45720" b="45720"/>
                <wp:wrapNone/>
                <wp:docPr id="2036316356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9580" cy="10668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070E7" id="Arrow: Right 9" o:spid="_x0000_s1026" type="#_x0000_t13" style="position:absolute;margin-left:69pt;margin-top:121.8pt;width:35.4pt;height:8.4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" adj="19037" fillcolor="#4472c4 [3204]" strokecolor="#09101d [48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C0FD417" wp14:editId="33B4FB65">
                <wp:simplePos x="0" y="0"/>
                <wp:positionH relativeFrom="column">
                  <wp:posOffset>822960</wp:posOffset>
                </wp:positionH>
                <wp:positionV relativeFrom="paragraph">
                  <wp:posOffset>750570</wp:posOffset>
                </wp:positionV>
                <wp:extent cx="449580" cy="102870"/>
                <wp:effectExtent l="0" t="19050" r="45720" b="30480"/>
                <wp:wrapNone/>
                <wp:docPr id="953238920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49580" cy="10287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AF003" id="Arrow: Right 9" o:spid="_x0000_s1026" type="#_x0000_t13" style="position:absolute;margin-left:64.8pt;margin-top:59.1pt;width:35.4pt;height:8.1pt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" adj="19129" fillcolor="#4472c4 [3204]" strokecolor="#09101d [484]" strokeweight="1pt"/>
            </w:pict>
          </mc:Fallback>
        </mc:AlternateContent>
      </w:r>
      <w:r w:rsidRPr="00FB3A32">
        <w:drawing>
          <wp:inline distT="0" distB="0" distL="0" distR="0" wp14:anchorId="0391D92F" wp14:editId="62563E67">
            <wp:extent cx="5731510" cy="1903095"/>
            <wp:effectExtent l="38100" t="38100" r="40640" b="40005"/>
            <wp:docPr id="12591961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19619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3095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FB085A" w14:textId="49E4FCBD" w:rsidR="00FB3A32" w:rsidRDefault="00FB3A32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2BE4D75" wp14:editId="6B634A35">
                <wp:simplePos x="0" y="0"/>
                <wp:positionH relativeFrom="column">
                  <wp:posOffset>601980</wp:posOffset>
                </wp:positionH>
                <wp:positionV relativeFrom="paragraph">
                  <wp:posOffset>727075</wp:posOffset>
                </wp:positionV>
                <wp:extent cx="449580" cy="106680"/>
                <wp:effectExtent l="0" t="19050" r="45720" b="45720"/>
                <wp:wrapNone/>
                <wp:docPr id="281724436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9580" cy="10668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85D71" id="Arrow: Right 9" o:spid="_x0000_s1026" type="#_x0000_t13" style="position:absolute;margin-left:47.4pt;margin-top:57.25pt;width:35.4pt;height:8.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" adj="19037" fillcolor="#4472c4 [3204]" strokecolor="#09101d [48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3C452FE" wp14:editId="0D3CA648">
                <wp:simplePos x="0" y="0"/>
                <wp:positionH relativeFrom="column">
                  <wp:posOffset>632460</wp:posOffset>
                </wp:positionH>
                <wp:positionV relativeFrom="paragraph">
                  <wp:posOffset>1184275</wp:posOffset>
                </wp:positionV>
                <wp:extent cx="449580" cy="106680"/>
                <wp:effectExtent l="0" t="19050" r="45720" b="45720"/>
                <wp:wrapNone/>
                <wp:docPr id="2020487490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9580" cy="10668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68A46" id="Arrow: Right 9" o:spid="_x0000_s1026" type="#_x0000_t13" style="position:absolute;margin-left:49.8pt;margin-top:93.25pt;width:35.4pt;height:8.4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" adj="19037" fillcolor="#4472c4 [3204]" strokecolor="#09101d [484]" strokeweight="1pt"/>
            </w:pict>
          </mc:Fallback>
        </mc:AlternateContent>
      </w:r>
      <w:r w:rsidRPr="00FB3A32">
        <w:drawing>
          <wp:inline distT="0" distB="0" distL="0" distR="0" wp14:anchorId="4FAA53FC" wp14:editId="66E3E80D">
            <wp:extent cx="5731510" cy="1650365"/>
            <wp:effectExtent l="38100" t="38100" r="40640" b="45085"/>
            <wp:docPr id="15272247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22473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0365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1524B8" w14:textId="77777777" w:rsidR="00D65936" w:rsidRPr="00D65936" w:rsidRDefault="00D65936" w:rsidP="00D65936">
      <w:r>
        <w:t xml:space="preserve">3. </w:t>
      </w:r>
      <w:r w:rsidRPr="00D65936">
        <w:t>Create a pipeline name 'Foreach_Example_2' which solves the following business use case.</w:t>
      </w:r>
    </w:p>
    <w:p w14:paraId="426A083C" w14:textId="2CE9F486" w:rsidR="00D65936" w:rsidRPr="00D65936" w:rsidRDefault="00D65936" w:rsidP="00D65936">
      <w:r w:rsidRPr="00D65936">
        <w:t xml:space="preserve">Customer data is very important for our business. Hence whenever we have more than 100 records in the customer </w:t>
      </w:r>
      <w:proofErr w:type="spellStart"/>
      <w:proofErr w:type="gramStart"/>
      <w:r w:rsidRPr="00D65936">
        <w:t>table,we</w:t>
      </w:r>
      <w:proofErr w:type="spellEnd"/>
      <w:proofErr w:type="gramEnd"/>
      <w:r w:rsidRPr="00D65936">
        <w:t xml:space="preserve"> copy the customer data to another table </w:t>
      </w:r>
      <w:proofErr w:type="spellStart"/>
      <w:r w:rsidRPr="00D65936">
        <w:t>customer_copy</w:t>
      </w:r>
      <w:proofErr w:type="spellEnd"/>
      <w:r w:rsidRPr="00D65936">
        <w:t xml:space="preserve"> within the </w:t>
      </w:r>
      <w:proofErr w:type="spellStart"/>
      <w:r w:rsidRPr="00D65936">
        <w:t>sql</w:t>
      </w:r>
      <w:proofErr w:type="spellEnd"/>
      <w:r w:rsidRPr="00D65936">
        <w:t xml:space="preserve"> db.</w:t>
      </w:r>
    </w:p>
    <w:p w14:paraId="3DC8D18C" w14:textId="0326A367" w:rsidR="00D65936" w:rsidRPr="00D65936" w:rsidRDefault="00D65936" w:rsidP="00D65936">
      <w:proofErr w:type="gramStart"/>
      <w:r w:rsidRPr="00D65936">
        <w:t>However</w:t>
      </w:r>
      <w:proofErr w:type="gramEnd"/>
      <w:r w:rsidRPr="00D65936">
        <w:t xml:space="preserve"> whenever we do this copy, we first truncate the table '</w:t>
      </w:r>
      <w:proofErr w:type="spellStart"/>
      <w:r w:rsidRPr="00D65936">
        <w:t>customer_copy</w:t>
      </w:r>
      <w:proofErr w:type="spellEnd"/>
      <w:r w:rsidRPr="00D65936">
        <w:t>' and then copy the data from 'customer' table</w:t>
      </w:r>
      <w:r>
        <w:t xml:space="preserve">. </w:t>
      </w:r>
    </w:p>
    <w:p w14:paraId="5C1BAEBD" w14:textId="77777777" w:rsidR="00D65936" w:rsidRPr="00D65936" w:rsidRDefault="00D65936" w:rsidP="00D65936">
      <w:proofErr w:type="gramStart"/>
      <w:r w:rsidRPr="00D65936">
        <w:t>Hint :</w:t>
      </w:r>
      <w:proofErr w:type="gramEnd"/>
      <w:r w:rsidRPr="00D65936">
        <w:t xml:space="preserve"> Use ADF to solve this problem.</w:t>
      </w:r>
    </w:p>
    <w:p w14:paraId="43676BC9" w14:textId="277753F2" w:rsidR="000D2694" w:rsidRPr="000D2694" w:rsidRDefault="000D2694" w:rsidP="000D2694">
      <w:pPr>
        <w:rPr>
          <w:b/>
          <w:bCs/>
        </w:rPr>
      </w:pPr>
      <w:proofErr w:type="gramStart"/>
      <w:r w:rsidRPr="00C5245D">
        <w:rPr>
          <w:b/>
          <w:bCs/>
        </w:rPr>
        <w:t>Solution :</w:t>
      </w:r>
      <w:proofErr w:type="gramEnd"/>
      <w:r w:rsidRPr="00C5245D">
        <w:rPr>
          <w:b/>
          <w:bCs/>
        </w:rPr>
        <w:t xml:space="preserve"> </w:t>
      </w:r>
      <w:r w:rsidRPr="000D2694">
        <w:rPr>
          <w:b/>
          <w:bCs/>
        </w:rPr>
        <w:t xml:space="preserve">To clone an Azure SQL Database table, </w:t>
      </w:r>
      <w:r w:rsidRPr="00C5245D">
        <w:rPr>
          <w:b/>
          <w:bCs/>
        </w:rPr>
        <w:t>we</w:t>
      </w:r>
      <w:r w:rsidRPr="000D2694">
        <w:rPr>
          <w:b/>
          <w:bCs/>
        </w:rPr>
        <w:t xml:space="preserve"> can use the following steps:</w:t>
      </w:r>
    </w:p>
    <w:p w14:paraId="719EC37A" w14:textId="5ACCA342" w:rsidR="000D2694" w:rsidRPr="000D2694" w:rsidRDefault="000D2694" w:rsidP="000D2694">
      <w:pPr>
        <w:numPr>
          <w:ilvl w:val="0"/>
          <w:numId w:val="1"/>
        </w:numPr>
        <w:rPr>
          <w:b/>
          <w:bCs/>
        </w:rPr>
      </w:pPr>
      <w:r w:rsidRPr="000D2694">
        <w:rPr>
          <w:b/>
          <w:bCs/>
        </w:rPr>
        <w:t xml:space="preserve">Connect </w:t>
      </w:r>
      <w:r w:rsidRPr="00C5245D">
        <w:rPr>
          <w:b/>
          <w:bCs/>
        </w:rPr>
        <w:t>to Azure</w:t>
      </w:r>
      <w:r w:rsidRPr="000D2694">
        <w:rPr>
          <w:b/>
          <w:bCs/>
        </w:rPr>
        <w:t xml:space="preserve"> SQL Database.</w:t>
      </w:r>
    </w:p>
    <w:p w14:paraId="72BE07C5" w14:textId="77777777" w:rsidR="000D2694" w:rsidRPr="000D2694" w:rsidRDefault="000D2694" w:rsidP="000D2694">
      <w:pPr>
        <w:numPr>
          <w:ilvl w:val="0"/>
          <w:numId w:val="1"/>
        </w:numPr>
        <w:rPr>
          <w:b/>
          <w:bCs/>
        </w:rPr>
      </w:pPr>
      <w:r w:rsidRPr="000D2694">
        <w:rPr>
          <w:b/>
          <w:bCs/>
        </w:rPr>
        <w:t>Open a new query window and execute the following SQL statement to create a new table with the same structure as the source table:</w:t>
      </w:r>
    </w:p>
    <w:p w14:paraId="5FF46937" w14:textId="0B090DA5" w:rsidR="000D2694" w:rsidRPr="00C5245D" w:rsidRDefault="000D2694" w:rsidP="000D2694">
      <w:pPr>
        <w:ind w:left="2160"/>
        <w:rPr>
          <w:b/>
          <w:bCs/>
        </w:rPr>
      </w:pPr>
      <w:r w:rsidRPr="00C5245D">
        <w:rPr>
          <w:b/>
          <w:bCs/>
        </w:rPr>
        <w:t xml:space="preserve">CREATE TABLE </w:t>
      </w:r>
      <w:proofErr w:type="spellStart"/>
      <w:r w:rsidRPr="00C5245D">
        <w:rPr>
          <w:b/>
          <w:bCs/>
        </w:rPr>
        <w:t>SalesLT.Customer_Copy</w:t>
      </w:r>
      <w:proofErr w:type="spellEnd"/>
    </w:p>
    <w:p w14:paraId="3E754271" w14:textId="77777777" w:rsidR="000D2694" w:rsidRPr="00C5245D" w:rsidRDefault="000D2694" w:rsidP="000D2694">
      <w:pPr>
        <w:ind w:left="2160"/>
        <w:rPr>
          <w:b/>
          <w:bCs/>
        </w:rPr>
      </w:pPr>
      <w:r w:rsidRPr="00C5245D">
        <w:rPr>
          <w:b/>
          <w:bCs/>
        </w:rPr>
        <w:t>AS</w:t>
      </w:r>
    </w:p>
    <w:p w14:paraId="3382AC43" w14:textId="77777777" w:rsidR="000D2694" w:rsidRPr="00C5245D" w:rsidRDefault="000D2694" w:rsidP="000D2694">
      <w:pPr>
        <w:ind w:left="2160"/>
        <w:rPr>
          <w:b/>
          <w:bCs/>
        </w:rPr>
      </w:pPr>
      <w:r w:rsidRPr="00C5245D">
        <w:rPr>
          <w:b/>
          <w:bCs/>
        </w:rPr>
        <w:t>SELECT *</w:t>
      </w:r>
    </w:p>
    <w:p w14:paraId="37175D8F" w14:textId="6ADDB1A1" w:rsidR="000D2694" w:rsidRPr="00C5245D" w:rsidRDefault="000D2694" w:rsidP="000D2694">
      <w:pPr>
        <w:ind w:left="2160"/>
        <w:rPr>
          <w:b/>
          <w:bCs/>
        </w:rPr>
      </w:pPr>
      <w:r w:rsidRPr="00C5245D">
        <w:rPr>
          <w:b/>
          <w:bCs/>
        </w:rPr>
        <w:t xml:space="preserve">FROM </w:t>
      </w:r>
      <w:proofErr w:type="spellStart"/>
      <w:r w:rsidRPr="00C5245D">
        <w:rPr>
          <w:b/>
          <w:bCs/>
        </w:rPr>
        <w:t>SalesLT.Customer</w:t>
      </w:r>
      <w:proofErr w:type="spellEnd"/>
    </w:p>
    <w:p w14:paraId="575D853A" w14:textId="166CFAE9" w:rsidR="00D65936" w:rsidRPr="00C5245D" w:rsidRDefault="000D2694" w:rsidP="000D2694">
      <w:pPr>
        <w:ind w:left="2160"/>
        <w:rPr>
          <w:b/>
          <w:bCs/>
        </w:rPr>
      </w:pPr>
      <w:r w:rsidRPr="00C5245D">
        <w:rPr>
          <w:b/>
          <w:bCs/>
        </w:rPr>
        <w:t>WHERE 1=0;</w:t>
      </w:r>
    </w:p>
    <w:p w14:paraId="5E4EBF7A" w14:textId="1D645BEE" w:rsidR="000D2694" w:rsidRPr="00C5245D" w:rsidRDefault="000D2694" w:rsidP="000D2694">
      <w:pPr>
        <w:rPr>
          <w:b/>
          <w:bCs/>
        </w:rPr>
      </w:pPr>
      <w:r w:rsidRPr="00C5245D">
        <w:rPr>
          <w:b/>
          <w:bCs/>
        </w:rPr>
        <w:t>The condition 1=0 is used in the CREATE TABLE statement with a SELECT statement to create an empty table with the same structure as the source table.</w:t>
      </w:r>
    </w:p>
    <w:p w14:paraId="690E881E" w14:textId="4131E757" w:rsidR="00C5245D" w:rsidRDefault="00C5245D" w:rsidP="000D269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D1FD975" wp14:editId="74740CBE">
                <wp:simplePos x="0" y="0"/>
                <wp:positionH relativeFrom="column">
                  <wp:posOffset>1379220</wp:posOffset>
                </wp:positionH>
                <wp:positionV relativeFrom="paragraph">
                  <wp:posOffset>2034540</wp:posOffset>
                </wp:positionV>
                <wp:extent cx="815340" cy="274320"/>
                <wp:effectExtent l="0" t="0" r="22860" b="11430"/>
                <wp:wrapNone/>
                <wp:docPr id="2059736588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5340" cy="27432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30884" id="Rectangle 12" o:spid="_x0000_s1026" style="position:absolute;margin-left:108.6pt;margin-top:160.2pt;width:64.2pt;height:21.6pt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" filled="f" strokecolor="red" strokeweight="1.75pt"/>
            </w:pict>
          </mc:Fallback>
        </mc:AlternateContent>
      </w:r>
      <w:r w:rsidR="00E66FF5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4D88C2B" wp14:editId="32864AD4">
                <wp:simplePos x="0" y="0"/>
                <wp:positionH relativeFrom="column">
                  <wp:posOffset>38100</wp:posOffset>
                </wp:positionH>
                <wp:positionV relativeFrom="paragraph">
                  <wp:posOffset>38100</wp:posOffset>
                </wp:positionV>
                <wp:extent cx="815340" cy="480060"/>
                <wp:effectExtent l="0" t="0" r="22860" b="15240"/>
                <wp:wrapNone/>
                <wp:docPr id="68892330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5340" cy="48006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D10061" id="Rectangle 12" o:spid="_x0000_s1026" style="position:absolute;margin-left:3pt;margin-top:3pt;width:64.2pt;height:37.8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" filled="f" strokecolor="red" strokeweight="1.75pt"/>
            </w:pict>
          </mc:Fallback>
        </mc:AlternateContent>
      </w:r>
      <w:r w:rsidRPr="00C5245D">
        <w:drawing>
          <wp:inline distT="0" distB="0" distL="0" distR="0" wp14:anchorId="66EE8696" wp14:editId="7BBDBDB8">
            <wp:extent cx="5731510" cy="2334895"/>
            <wp:effectExtent l="38100" t="38100" r="40640" b="46355"/>
            <wp:docPr id="5141349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13491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4895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E2909CB" w14:textId="3284C4A1" w:rsidR="00C5245D" w:rsidRDefault="00E66FF5" w:rsidP="000D2694"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AD8264B" wp14:editId="34C4CBA2">
                <wp:simplePos x="0" y="0"/>
                <wp:positionH relativeFrom="margin">
                  <wp:align>left</wp:align>
                </wp:positionH>
                <wp:positionV relativeFrom="paragraph">
                  <wp:posOffset>1831975</wp:posOffset>
                </wp:positionV>
                <wp:extent cx="632460" cy="274320"/>
                <wp:effectExtent l="0" t="0" r="15240" b="11430"/>
                <wp:wrapNone/>
                <wp:docPr id="1352237928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2460" cy="27432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CB0F57" id="Rectangle 12" o:spid="_x0000_s1026" style="position:absolute;margin-left:0;margin-top:144.25pt;width:49.8pt;height:21.6pt;z-index:2517114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" filled="f" strokecolor="red" strokeweight="1.75pt">
                <w10:wrap anchorx="margin"/>
              </v:rect>
            </w:pict>
          </mc:Fallback>
        </mc:AlternateContent>
      </w:r>
      <w:r w:rsidR="00C5245D" w:rsidRPr="00C5245D">
        <w:drawing>
          <wp:inline distT="0" distB="0" distL="0" distR="0" wp14:anchorId="2281D3B3" wp14:editId="6177F704">
            <wp:extent cx="5731510" cy="2452370"/>
            <wp:effectExtent l="38100" t="38100" r="40640" b="43180"/>
            <wp:docPr id="11525703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570399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2370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1872EAC" w14:textId="59FBEF99" w:rsidR="00C5245D" w:rsidRDefault="00E66FF5" w:rsidP="000D2694"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6846976" wp14:editId="7918F3ED">
                <wp:simplePos x="0" y="0"/>
                <wp:positionH relativeFrom="margin">
                  <wp:posOffset>762000</wp:posOffset>
                </wp:positionH>
                <wp:positionV relativeFrom="paragraph">
                  <wp:posOffset>409575</wp:posOffset>
                </wp:positionV>
                <wp:extent cx="815340" cy="274320"/>
                <wp:effectExtent l="0" t="0" r="22860" b="11430"/>
                <wp:wrapNone/>
                <wp:docPr id="55672028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5340" cy="27432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1951FB" id="Rectangle 12" o:spid="_x0000_s1026" style="position:absolute;margin-left:60pt;margin-top:32.25pt;width:64.2pt;height:21.6pt;z-index:25171763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" filled="f" strokecolor="red" strokeweight="1.75pt">
                <w10:wrap anchorx="margin"/>
              </v:rect>
            </w:pict>
          </mc:Fallback>
        </mc:AlternateContent>
      </w:r>
      <w:r w:rsidR="00C5245D" w:rsidRPr="00C5245D">
        <w:drawing>
          <wp:inline distT="0" distB="0" distL="0" distR="0" wp14:anchorId="400C1EC4" wp14:editId="22425EEB">
            <wp:extent cx="5731510" cy="2731770"/>
            <wp:effectExtent l="38100" t="38100" r="40640" b="30480"/>
            <wp:docPr id="12194943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49436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1770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1263A9" w14:textId="10BC0395" w:rsidR="00C5245D" w:rsidRDefault="00E66FF5" w:rsidP="000D269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DCA166A" wp14:editId="59F5BCB7">
                <wp:simplePos x="0" y="0"/>
                <wp:positionH relativeFrom="column">
                  <wp:posOffset>685800</wp:posOffset>
                </wp:positionH>
                <wp:positionV relativeFrom="paragraph">
                  <wp:posOffset>2331720</wp:posOffset>
                </wp:positionV>
                <wp:extent cx="2095500" cy="998220"/>
                <wp:effectExtent l="0" t="38100" r="57150" b="30480"/>
                <wp:wrapNone/>
                <wp:docPr id="1390075052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00" cy="998220"/>
                        </a:xfrm>
                        <a:prstGeom prst="straightConnector1">
                          <a:avLst/>
                        </a:prstGeom>
                        <a:ln w="2222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F786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3" o:spid="_x0000_s1026" type="#_x0000_t32" style="position:absolute;margin-left:54pt;margin-top:183.6pt;width:165pt;height:78.6pt;flip:y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" strokecolor="red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082BAC9" wp14:editId="576D453B">
                <wp:simplePos x="0" y="0"/>
                <wp:positionH relativeFrom="margin">
                  <wp:posOffset>152400</wp:posOffset>
                </wp:positionH>
                <wp:positionV relativeFrom="paragraph">
                  <wp:posOffset>3322320</wp:posOffset>
                </wp:positionV>
                <wp:extent cx="815340" cy="274320"/>
                <wp:effectExtent l="0" t="0" r="22860" b="11430"/>
                <wp:wrapNone/>
                <wp:docPr id="1012273341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5340" cy="27432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2F74B5" id="Rectangle 12" o:spid="_x0000_s1026" style="position:absolute;margin-left:12pt;margin-top:261.6pt;width:64.2pt;height:21.6pt;z-index:25171968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" filled="f" strokecolor="red" strokeweight="1.75pt">
                <w10:wrap anchorx="margin"/>
              </v:rect>
            </w:pict>
          </mc:Fallback>
        </mc:AlternateContent>
      </w:r>
      <w:r w:rsidR="00C5245D" w:rsidRPr="00C5245D">
        <w:drawing>
          <wp:inline distT="0" distB="0" distL="0" distR="0" wp14:anchorId="69FBA49D" wp14:editId="3E15216E">
            <wp:extent cx="5731510" cy="4970145"/>
            <wp:effectExtent l="38100" t="38100" r="40640" b="40005"/>
            <wp:docPr id="17276285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62850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70145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65AB2A" w14:textId="2A8613C9" w:rsidR="00C5245D" w:rsidRDefault="00E66FF5" w:rsidP="000D2694"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1EE181B" wp14:editId="0C06004A">
                <wp:simplePos x="0" y="0"/>
                <wp:positionH relativeFrom="margin">
                  <wp:posOffset>2842260</wp:posOffset>
                </wp:positionH>
                <wp:positionV relativeFrom="paragraph">
                  <wp:posOffset>18415</wp:posOffset>
                </wp:positionV>
                <wp:extent cx="2720340" cy="274320"/>
                <wp:effectExtent l="0" t="0" r="22860" b="11430"/>
                <wp:wrapNone/>
                <wp:docPr id="36428475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0340" cy="27432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E6F782" id="Rectangle 12" o:spid="_x0000_s1026" style="position:absolute;margin-left:223.8pt;margin-top:1.45pt;width:214.2pt;height:21.6pt;z-index:25172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" filled="f" strokecolor="red" strokeweight="1.75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9E9696F" wp14:editId="6D46E5EC">
                <wp:simplePos x="0" y="0"/>
                <wp:positionH relativeFrom="margin">
                  <wp:posOffset>525780</wp:posOffset>
                </wp:positionH>
                <wp:positionV relativeFrom="paragraph">
                  <wp:posOffset>2007235</wp:posOffset>
                </wp:positionV>
                <wp:extent cx="533400" cy="274320"/>
                <wp:effectExtent l="0" t="0" r="19050" b="11430"/>
                <wp:wrapNone/>
                <wp:docPr id="734458458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7432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7C3AE5" id="Rectangle 12" o:spid="_x0000_s1026" style="position:absolute;margin-left:41.4pt;margin-top:158.05pt;width:42pt;height:21.6pt;z-index:251722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" filled="f" strokecolor="red" strokeweight="1.75pt">
                <w10:wrap anchorx="margin"/>
              </v:rect>
            </w:pict>
          </mc:Fallback>
        </mc:AlternateContent>
      </w:r>
      <w:r w:rsidR="00C5245D" w:rsidRPr="00C5245D">
        <w:drawing>
          <wp:inline distT="0" distB="0" distL="0" distR="0" wp14:anchorId="46969226" wp14:editId="6A8D4EDC">
            <wp:extent cx="5731510" cy="3187065"/>
            <wp:effectExtent l="38100" t="38100" r="40640" b="32385"/>
            <wp:docPr id="10373624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362478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7065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B5FA7B" w14:textId="0EA1335D" w:rsidR="00C5245D" w:rsidRDefault="00E66FF5" w:rsidP="000D269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00373F8" wp14:editId="018C4963">
                <wp:simplePos x="0" y="0"/>
                <wp:positionH relativeFrom="margin">
                  <wp:align>left</wp:align>
                </wp:positionH>
                <wp:positionV relativeFrom="paragraph">
                  <wp:posOffset>2903220</wp:posOffset>
                </wp:positionV>
                <wp:extent cx="670560" cy="251460"/>
                <wp:effectExtent l="0" t="0" r="15240" b="15240"/>
                <wp:wrapNone/>
                <wp:docPr id="51690989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25146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458CA0" id="Rectangle 12" o:spid="_x0000_s1026" style="position:absolute;margin-left:0;margin-top:228.6pt;width:52.8pt;height:19.8pt;z-index:2517288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" filled="f" strokecolor="red" strokeweight="1.75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12FBC2F" wp14:editId="759041D9">
                <wp:simplePos x="0" y="0"/>
                <wp:positionH relativeFrom="margin">
                  <wp:posOffset>251460</wp:posOffset>
                </wp:positionH>
                <wp:positionV relativeFrom="paragraph">
                  <wp:posOffset>312420</wp:posOffset>
                </wp:positionV>
                <wp:extent cx="3512820" cy="350520"/>
                <wp:effectExtent l="0" t="0" r="11430" b="11430"/>
                <wp:wrapNone/>
                <wp:docPr id="674609893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2820" cy="35052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FA1AE9" id="Rectangle 12" o:spid="_x0000_s1026" style="position:absolute;margin-left:19.8pt;margin-top:24.6pt;width:276.6pt;height:27.6pt;z-index:25172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" filled="f" strokecolor="red" strokeweight="1.75pt">
                <w10:wrap anchorx="margin"/>
              </v:rect>
            </w:pict>
          </mc:Fallback>
        </mc:AlternateContent>
      </w:r>
      <w:r w:rsidR="00C5245D" w:rsidRPr="00C5245D">
        <w:drawing>
          <wp:inline distT="0" distB="0" distL="0" distR="0" wp14:anchorId="18AEE507" wp14:editId="0AAADFDD">
            <wp:extent cx="5731510" cy="4350385"/>
            <wp:effectExtent l="38100" t="38100" r="40640" b="31115"/>
            <wp:docPr id="4607264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726467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50385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7B84AF" w14:textId="09BD0383" w:rsidR="00C5245D" w:rsidRDefault="00E66FF5" w:rsidP="000D269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404F5915" wp14:editId="4A143572">
                <wp:simplePos x="0" y="0"/>
                <wp:positionH relativeFrom="margin">
                  <wp:posOffset>777240</wp:posOffset>
                </wp:positionH>
                <wp:positionV relativeFrom="paragraph">
                  <wp:posOffset>2377440</wp:posOffset>
                </wp:positionV>
                <wp:extent cx="678180" cy="274320"/>
                <wp:effectExtent l="0" t="0" r="26670" b="11430"/>
                <wp:wrapNone/>
                <wp:docPr id="1824046821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180" cy="27432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D63968" id="Rectangle 12" o:spid="_x0000_s1026" style="position:absolute;margin-left:61.2pt;margin-top:187.2pt;width:53.4pt;height:21.6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" filled="f" strokecolor="red" strokeweight="1.75pt">
                <w10:wrap anchorx="margin"/>
              </v:rect>
            </w:pict>
          </mc:Fallback>
        </mc:AlternateContent>
      </w:r>
      <w:r w:rsidR="00C5245D" w:rsidRPr="00C5245D">
        <w:drawing>
          <wp:inline distT="0" distB="0" distL="0" distR="0" wp14:anchorId="7BB961D6" wp14:editId="30A8E9A5">
            <wp:extent cx="5731510" cy="5057140"/>
            <wp:effectExtent l="38100" t="38100" r="40640" b="29210"/>
            <wp:docPr id="1985666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666244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57140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4E4075" w14:textId="77777777" w:rsidR="002E6593" w:rsidRDefault="002E6593" w:rsidP="000D2694"/>
    <w:p w14:paraId="79709855" w14:textId="169A2642" w:rsidR="002E6593" w:rsidRDefault="002E6593" w:rsidP="000D2694">
      <w:r>
        <w:t xml:space="preserve">Important Link: </w:t>
      </w:r>
      <w:hyperlink r:id="rId30" w:history="1">
        <w:r>
          <w:rPr>
            <w:rStyle w:val="Hyperlink"/>
          </w:rPr>
          <w:t>How to truncate table before copy in Azure data factory (azurelib.com)</w:t>
        </w:r>
      </w:hyperlink>
    </w:p>
    <w:p w14:paraId="4B9A7E94" w14:textId="2EEE6E75" w:rsidR="00C5245D" w:rsidRDefault="00E66FF5" w:rsidP="000D269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849F24E" wp14:editId="32B4FE4C">
                <wp:simplePos x="0" y="0"/>
                <wp:positionH relativeFrom="margin">
                  <wp:align>left</wp:align>
                </wp:positionH>
                <wp:positionV relativeFrom="paragraph">
                  <wp:posOffset>3581400</wp:posOffset>
                </wp:positionV>
                <wp:extent cx="4899660" cy="274320"/>
                <wp:effectExtent l="0" t="0" r="15240" b="11430"/>
                <wp:wrapNone/>
                <wp:docPr id="111804380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99660" cy="27432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6A1BF6" id="Rectangle 12" o:spid="_x0000_s1026" style="position:absolute;margin-left:0;margin-top:282pt;width:385.8pt;height:21.6pt;z-index:2517350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" filled="f" strokecolor="red" strokeweight="1.75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EF67859" wp14:editId="1571B7C3">
                <wp:simplePos x="0" y="0"/>
                <wp:positionH relativeFrom="margin">
                  <wp:posOffset>1303020</wp:posOffset>
                </wp:positionH>
                <wp:positionV relativeFrom="paragraph">
                  <wp:posOffset>1714500</wp:posOffset>
                </wp:positionV>
                <wp:extent cx="647700" cy="274320"/>
                <wp:effectExtent l="0" t="0" r="19050" b="11430"/>
                <wp:wrapNone/>
                <wp:docPr id="159377415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27432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6C9FB" id="Rectangle 12" o:spid="_x0000_s1026" style="position:absolute;margin-left:102.6pt;margin-top:135pt;width:51pt;height:21.6pt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" filled="f" strokecolor="red" strokeweight="1.75pt">
                <w10:wrap anchorx="margin"/>
              </v:rect>
            </w:pict>
          </mc:Fallback>
        </mc:AlternateContent>
      </w:r>
      <w:r w:rsidR="00C5245D" w:rsidRPr="00C5245D">
        <w:drawing>
          <wp:inline distT="0" distB="0" distL="0" distR="0" wp14:anchorId="13F32FA0" wp14:editId="163518BD">
            <wp:extent cx="5731510" cy="4060825"/>
            <wp:effectExtent l="38100" t="38100" r="40640" b="34925"/>
            <wp:docPr id="11980090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009019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60825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0DCACE" w14:textId="0C105AD2" w:rsidR="00C5245D" w:rsidRDefault="00E1256B" w:rsidP="000D2694"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8B71FBF" wp14:editId="7686D7A9">
                <wp:simplePos x="0" y="0"/>
                <wp:positionH relativeFrom="margin">
                  <wp:posOffset>167640</wp:posOffset>
                </wp:positionH>
                <wp:positionV relativeFrom="paragraph">
                  <wp:posOffset>3759835</wp:posOffset>
                </wp:positionV>
                <wp:extent cx="4640580" cy="655320"/>
                <wp:effectExtent l="0" t="0" r="26670" b="11430"/>
                <wp:wrapNone/>
                <wp:docPr id="524826953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0580" cy="655320"/>
                        </a:xfrm>
                        <a:prstGeom prst="rect">
                          <a:avLst/>
                        </a:prstGeom>
                        <a:noFill/>
                        <a:ln w="222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3BCDEA" id="Rectangle 12" o:spid="_x0000_s1026" style="position:absolute;margin-left:13.2pt;margin-top:296.05pt;width:365.4pt;height:51.6pt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" filled="f" strokecolor="red" strokeweight="1.75pt">
                <w10:wrap anchorx="margin"/>
              </v:rect>
            </w:pict>
          </mc:Fallback>
        </mc:AlternateContent>
      </w:r>
      <w:r w:rsidR="00C5245D" w:rsidRPr="00C5245D">
        <w:drawing>
          <wp:inline distT="0" distB="0" distL="0" distR="0" wp14:anchorId="6705095A" wp14:editId="5A718DB4">
            <wp:extent cx="5731510" cy="4417060"/>
            <wp:effectExtent l="38100" t="38100" r="40640" b="40640"/>
            <wp:docPr id="16808487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848743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17060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36F039" w14:textId="3465584D" w:rsidR="00245F1D" w:rsidRDefault="00245F1D" w:rsidP="00245F1D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lastRenderedPageBreak/>
        <w:t xml:space="preserve">4. </w:t>
      </w:r>
      <w:r>
        <w:rPr>
          <w:rFonts w:ascii="Arial" w:hAnsi="Arial" w:cs="Arial"/>
          <w:b w:val="0"/>
          <w:bCs w:val="0"/>
          <w:color w:val="212529"/>
        </w:rPr>
        <w:t xml:space="preserve">Business wants to move the data from 3 different tables (Customer, Product, </w:t>
      </w:r>
      <w:proofErr w:type="spellStart"/>
      <w:r>
        <w:rPr>
          <w:rFonts w:ascii="Arial" w:hAnsi="Arial" w:cs="Arial"/>
          <w:b w:val="0"/>
          <w:bCs w:val="0"/>
          <w:color w:val="212529"/>
        </w:rPr>
        <w:t>CustomerAddress</w:t>
      </w:r>
      <w:proofErr w:type="spellEnd"/>
      <w:r>
        <w:rPr>
          <w:rFonts w:ascii="Arial" w:hAnsi="Arial" w:cs="Arial"/>
          <w:b w:val="0"/>
          <w:bCs w:val="0"/>
          <w:color w:val="212529"/>
        </w:rPr>
        <w:t>) to ADLS location in CSV format.</w:t>
      </w:r>
      <w:r>
        <w:rPr>
          <w:rFonts w:ascii="Arial" w:hAnsi="Arial" w:cs="Arial"/>
          <w:b w:val="0"/>
          <w:bCs w:val="0"/>
          <w:color w:val="212529"/>
        </w:rPr>
        <w:t xml:space="preserve"> </w:t>
      </w:r>
      <w:proofErr w:type="gramStart"/>
      <w:r>
        <w:rPr>
          <w:rFonts w:ascii="Arial" w:hAnsi="Arial" w:cs="Arial"/>
          <w:b w:val="0"/>
          <w:bCs w:val="0"/>
          <w:color w:val="212529"/>
        </w:rPr>
        <w:t>However</w:t>
      </w:r>
      <w:proofErr w:type="gramEnd"/>
      <w:r>
        <w:rPr>
          <w:rFonts w:ascii="Arial" w:hAnsi="Arial" w:cs="Arial"/>
          <w:b w:val="0"/>
          <w:bCs w:val="0"/>
          <w:color w:val="212529"/>
        </w:rPr>
        <w:t xml:space="preserve"> they want the make a pipeline in such a manner that All these copy happens through an individual pipeline, which is called by</w:t>
      </w:r>
      <w:r>
        <w:rPr>
          <w:rFonts w:ascii="Arial" w:hAnsi="Arial" w:cs="Arial"/>
          <w:b w:val="0"/>
          <w:bCs w:val="0"/>
          <w:color w:val="212529"/>
        </w:rPr>
        <w:t xml:space="preserve"> </w:t>
      </w:r>
      <w:r>
        <w:rPr>
          <w:rFonts w:ascii="Arial" w:hAnsi="Arial" w:cs="Arial"/>
          <w:b w:val="0"/>
          <w:bCs w:val="0"/>
          <w:color w:val="212529"/>
        </w:rPr>
        <w:t>one common pipeline.</w:t>
      </w:r>
    </w:p>
    <w:p w14:paraId="707A0773" w14:textId="2956DD4F" w:rsidR="00CE3B78" w:rsidRPr="00CE3B78" w:rsidRDefault="00CE3B78" w:rsidP="00245F1D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212529"/>
          <w:sz w:val="24"/>
          <w:szCs w:val="24"/>
        </w:rPr>
      </w:pPr>
      <w:r w:rsidRPr="00CE3B78">
        <w:rPr>
          <w:rFonts w:ascii="Arial" w:hAnsi="Arial" w:cs="Arial"/>
          <w:b w:val="0"/>
          <w:bCs w:val="0"/>
          <w:color w:val="212529"/>
          <w:sz w:val="24"/>
          <w:szCs w:val="24"/>
        </w:rPr>
        <w:t>(Below method shows for a Single Pipeline, for individual pipeline see next section)</w:t>
      </w:r>
    </w:p>
    <w:p w14:paraId="4F2B137B" w14:textId="6B3063FE" w:rsidR="00245F1D" w:rsidRDefault="00C717CB" w:rsidP="000D2694"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6BAD718E" wp14:editId="5AF82FD4">
                <wp:simplePos x="0" y="0"/>
                <wp:positionH relativeFrom="column">
                  <wp:posOffset>4617720</wp:posOffset>
                </wp:positionH>
                <wp:positionV relativeFrom="paragraph">
                  <wp:posOffset>876300</wp:posOffset>
                </wp:positionV>
                <wp:extent cx="1043940" cy="297180"/>
                <wp:effectExtent l="0" t="0" r="22860" b="26670"/>
                <wp:wrapNone/>
                <wp:docPr id="1412348853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940" cy="29718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8C1BB6" id="Rectangle 14" o:spid="_x0000_s1026" style="position:absolute;margin-left:363.6pt;margin-top:69pt;width:82.2pt;height:23.4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5D593B3B" wp14:editId="4313CF26">
                <wp:simplePos x="0" y="0"/>
                <wp:positionH relativeFrom="column">
                  <wp:posOffset>1051560</wp:posOffset>
                </wp:positionH>
                <wp:positionV relativeFrom="paragraph">
                  <wp:posOffset>1889760</wp:posOffset>
                </wp:positionV>
                <wp:extent cx="533400" cy="396240"/>
                <wp:effectExtent l="0" t="0" r="19050" b="22860"/>
                <wp:wrapNone/>
                <wp:docPr id="1411956117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39624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987549" id="Rectangle 14" o:spid="_x0000_s1026" style="position:absolute;margin-left:82.8pt;margin-top:148.8pt;width:42pt;height:31.2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" filled="f" strokecolor="red" strokeweight="2pt"/>
            </w:pict>
          </mc:Fallback>
        </mc:AlternateContent>
      </w:r>
      <w:r w:rsidR="00245F1D" w:rsidRPr="00245F1D">
        <w:drawing>
          <wp:inline distT="0" distB="0" distL="0" distR="0" wp14:anchorId="626B8F2D" wp14:editId="45F68A93">
            <wp:extent cx="5731510" cy="3110230"/>
            <wp:effectExtent l="38100" t="38100" r="40640" b="33020"/>
            <wp:docPr id="6584811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481119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0230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FCFFF7" w14:textId="3E0186E7" w:rsidR="00245F1D" w:rsidRDefault="00C717CB" w:rsidP="000D2694"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5D01991A" wp14:editId="057F8C6C">
                <wp:simplePos x="0" y="0"/>
                <wp:positionH relativeFrom="column">
                  <wp:posOffset>1409700</wp:posOffset>
                </wp:positionH>
                <wp:positionV relativeFrom="paragraph">
                  <wp:posOffset>1862455</wp:posOffset>
                </wp:positionV>
                <wp:extent cx="533400" cy="297180"/>
                <wp:effectExtent l="0" t="0" r="19050" b="26670"/>
                <wp:wrapNone/>
                <wp:docPr id="1460342701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9718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470850" id="Rectangle 14" o:spid="_x0000_s1026" style="position:absolute;margin-left:111pt;margin-top:146.65pt;width:42pt;height:23.4pt;z-index:251744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225A0D7A" wp14:editId="4BEBDEA9">
                <wp:simplePos x="0" y="0"/>
                <wp:positionH relativeFrom="margin">
                  <wp:posOffset>2590800</wp:posOffset>
                </wp:positionH>
                <wp:positionV relativeFrom="paragraph">
                  <wp:posOffset>132715</wp:posOffset>
                </wp:positionV>
                <wp:extent cx="3108960" cy="396240"/>
                <wp:effectExtent l="0" t="0" r="15240" b="22860"/>
                <wp:wrapNone/>
                <wp:docPr id="991397295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39624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F9BA26A" id="Rectangle 14" o:spid="_x0000_s1026" style="position:absolute;margin-left:204pt;margin-top:10.45pt;width:244.8pt;height:31.2pt;z-index:2517422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" filled="f" strokecolor="red" strokeweight="2pt">
                <w10:wrap anchorx="margin"/>
              </v:rect>
            </w:pict>
          </mc:Fallback>
        </mc:AlternateContent>
      </w:r>
      <w:r w:rsidR="00245F1D" w:rsidRPr="00245F1D">
        <w:drawing>
          <wp:inline distT="0" distB="0" distL="0" distR="0" wp14:anchorId="49AEAB31" wp14:editId="7D1F659D">
            <wp:extent cx="5731510" cy="3345815"/>
            <wp:effectExtent l="38100" t="38100" r="40640" b="45085"/>
            <wp:docPr id="8208539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853989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5815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C3BA6C" w14:textId="1EC42D84" w:rsidR="00CE3587" w:rsidRDefault="00C717CB" w:rsidP="000D269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034B85CE" wp14:editId="38FAA008">
                <wp:simplePos x="0" y="0"/>
                <wp:positionH relativeFrom="column">
                  <wp:posOffset>830580</wp:posOffset>
                </wp:positionH>
                <wp:positionV relativeFrom="paragraph">
                  <wp:posOffset>1805940</wp:posOffset>
                </wp:positionV>
                <wp:extent cx="640080" cy="266700"/>
                <wp:effectExtent l="0" t="0" r="26670" b="19050"/>
                <wp:wrapNone/>
                <wp:docPr id="22842539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40080" cy="2667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FD6FC" id="Rectangle 14" o:spid="_x0000_s1026" style="position:absolute;margin-left:65.4pt;margin-top:142.2pt;width:50.4pt;height:21pt;flip:y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" filled="f" strokecolor="red" strokeweight="2pt"/>
            </w:pict>
          </mc:Fallback>
        </mc:AlternateContent>
      </w:r>
      <w:r w:rsidR="00CE3587" w:rsidRPr="00CE3587">
        <w:drawing>
          <wp:inline distT="0" distB="0" distL="0" distR="0" wp14:anchorId="29B4AECD" wp14:editId="44108514">
            <wp:extent cx="5731510" cy="2703830"/>
            <wp:effectExtent l="38100" t="38100" r="40640" b="39370"/>
            <wp:docPr id="18179968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99681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3830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5FC665" w14:textId="3F375FB9" w:rsidR="00CE3587" w:rsidRDefault="00C717CB" w:rsidP="000D2694"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C6A289E" wp14:editId="0A017E7B">
                <wp:simplePos x="0" y="0"/>
                <wp:positionH relativeFrom="column">
                  <wp:posOffset>53340</wp:posOffset>
                </wp:positionH>
                <wp:positionV relativeFrom="paragraph">
                  <wp:posOffset>197485</wp:posOffset>
                </wp:positionV>
                <wp:extent cx="2240280" cy="297180"/>
                <wp:effectExtent l="0" t="0" r="26670" b="26670"/>
                <wp:wrapNone/>
                <wp:docPr id="1545565911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0280" cy="29718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8C96A" id="Rectangle 14" o:spid="_x0000_s1026" style="position:absolute;margin-left:4.2pt;margin-top:15.55pt;width:176.4pt;height:23.4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122D22D" wp14:editId="6A1927A0">
                <wp:simplePos x="0" y="0"/>
                <wp:positionH relativeFrom="column">
                  <wp:posOffset>7620</wp:posOffset>
                </wp:positionH>
                <wp:positionV relativeFrom="paragraph">
                  <wp:posOffset>1370965</wp:posOffset>
                </wp:positionV>
                <wp:extent cx="510540" cy="205740"/>
                <wp:effectExtent l="0" t="0" r="22860" b="22860"/>
                <wp:wrapNone/>
                <wp:docPr id="351088368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0540" cy="20574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80B806" id="Rectangle 14" o:spid="_x0000_s1026" style="position:absolute;margin-left:.6pt;margin-top:107.95pt;width:40.2pt;height:16.2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" filled="f" strokecolor="red" strokeweight="2pt"/>
            </w:pict>
          </mc:Fallback>
        </mc:AlternateContent>
      </w:r>
      <w:r w:rsidR="00CE3587" w:rsidRPr="00CE3587">
        <w:drawing>
          <wp:inline distT="0" distB="0" distL="0" distR="0" wp14:anchorId="1E8A006D" wp14:editId="7307F58A">
            <wp:extent cx="5731510" cy="2976245"/>
            <wp:effectExtent l="38100" t="38100" r="40640" b="33655"/>
            <wp:docPr id="15167274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727404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6245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41D3E2" w14:textId="67FBA902" w:rsidR="00CE3587" w:rsidRDefault="00C717CB" w:rsidP="000D269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C8FA93D" wp14:editId="0FB40D27">
                <wp:simplePos x="0" y="0"/>
                <wp:positionH relativeFrom="column">
                  <wp:posOffset>1226820</wp:posOffset>
                </wp:positionH>
                <wp:positionV relativeFrom="paragraph">
                  <wp:posOffset>2324100</wp:posOffset>
                </wp:positionV>
                <wp:extent cx="2407920" cy="396240"/>
                <wp:effectExtent l="0" t="0" r="11430" b="22860"/>
                <wp:wrapNone/>
                <wp:docPr id="306793513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7920" cy="39624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1AFCA" id="Rectangle 14" o:spid="_x0000_s1026" style="position:absolute;margin-left:96.6pt;margin-top:183pt;width:189.6pt;height:31.2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317191F7" wp14:editId="53E61844">
                <wp:simplePos x="0" y="0"/>
                <wp:positionH relativeFrom="column">
                  <wp:posOffset>464820</wp:posOffset>
                </wp:positionH>
                <wp:positionV relativeFrom="paragraph">
                  <wp:posOffset>1402080</wp:posOffset>
                </wp:positionV>
                <wp:extent cx="396240" cy="236220"/>
                <wp:effectExtent l="0" t="0" r="22860" b="11430"/>
                <wp:wrapNone/>
                <wp:docPr id="960308497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240" cy="23622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2005EF" id="Rectangle 14" o:spid="_x0000_s1026" style="position:absolute;margin-left:36.6pt;margin-top:110.4pt;width:31.2pt;height:18.6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" filled="f" strokecolor="red" strokeweight="2pt"/>
            </w:pict>
          </mc:Fallback>
        </mc:AlternateContent>
      </w:r>
      <w:r w:rsidR="00CE3587" w:rsidRPr="00CE3587">
        <w:drawing>
          <wp:inline distT="0" distB="0" distL="0" distR="0" wp14:anchorId="1E0A1832" wp14:editId="26345909">
            <wp:extent cx="5731510" cy="2927985"/>
            <wp:effectExtent l="38100" t="38100" r="40640" b="43815"/>
            <wp:docPr id="3007563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756324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7985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4390744" w14:textId="32C5DBE9" w:rsidR="00CE3587" w:rsidRDefault="00C717CB" w:rsidP="000D2694"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E281F5D" wp14:editId="4F7CEB09">
                <wp:simplePos x="0" y="0"/>
                <wp:positionH relativeFrom="column">
                  <wp:posOffset>1272540</wp:posOffset>
                </wp:positionH>
                <wp:positionV relativeFrom="paragraph">
                  <wp:posOffset>2117725</wp:posOffset>
                </wp:positionV>
                <wp:extent cx="2339340" cy="304800"/>
                <wp:effectExtent l="0" t="0" r="22860" b="19050"/>
                <wp:wrapNone/>
                <wp:docPr id="1890743761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9340" cy="3048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233879" id="Rectangle 14" o:spid="_x0000_s1026" style="position:absolute;margin-left:100.2pt;margin-top:166.75pt;width:184.2pt;height:24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6C5FC41" wp14:editId="387FE8E6">
                <wp:simplePos x="0" y="0"/>
                <wp:positionH relativeFrom="column">
                  <wp:posOffset>838200</wp:posOffset>
                </wp:positionH>
                <wp:positionV relativeFrom="paragraph">
                  <wp:posOffset>1424305</wp:posOffset>
                </wp:positionV>
                <wp:extent cx="396240" cy="236220"/>
                <wp:effectExtent l="0" t="0" r="22860" b="11430"/>
                <wp:wrapNone/>
                <wp:docPr id="702122885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240" cy="23622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D2956B" id="Rectangle 14" o:spid="_x0000_s1026" style="position:absolute;margin-left:66pt;margin-top:112.15pt;width:31.2pt;height:18.6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" filled="f" strokecolor="red" strokeweight="2pt"/>
            </w:pict>
          </mc:Fallback>
        </mc:AlternateContent>
      </w:r>
      <w:r w:rsidR="00CE3587" w:rsidRPr="00CE3587">
        <w:drawing>
          <wp:inline distT="0" distB="0" distL="0" distR="0" wp14:anchorId="1AD0E608" wp14:editId="0229C45D">
            <wp:extent cx="5731510" cy="2901950"/>
            <wp:effectExtent l="38100" t="38100" r="40640" b="31750"/>
            <wp:docPr id="17957410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741014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1950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6F0BC4" w14:textId="0FFEBC2E" w:rsidR="00CE3587" w:rsidRDefault="00C717CB" w:rsidP="000D269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3F96E859" wp14:editId="793C3B0C">
                <wp:simplePos x="0" y="0"/>
                <wp:positionH relativeFrom="column">
                  <wp:posOffset>297180</wp:posOffset>
                </wp:positionH>
                <wp:positionV relativeFrom="paragraph">
                  <wp:posOffset>3474720</wp:posOffset>
                </wp:positionV>
                <wp:extent cx="4625340" cy="1051560"/>
                <wp:effectExtent l="0" t="0" r="22860" b="15240"/>
                <wp:wrapNone/>
                <wp:docPr id="446898450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5340" cy="105156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E084A9" id="Rectangle 14" o:spid="_x0000_s1026" style="position:absolute;margin-left:23.4pt;margin-top:273.6pt;width:364.2pt;height:82.8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04CDF998" wp14:editId="4A4B7D29">
                <wp:simplePos x="0" y="0"/>
                <wp:positionH relativeFrom="column">
                  <wp:posOffset>1897380</wp:posOffset>
                </wp:positionH>
                <wp:positionV relativeFrom="paragraph">
                  <wp:posOffset>2377440</wp:posOffset>
                </wp:positionV>
                <wp:extent cx="396240" cy="236220"/>
                <wp:effectExtent l="0" t="0" r="22860" b="11430"/>
                <wp:wrapNone/>
                <wp:docPr id="1303756360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240" cy="23622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579AB9" id="Rectangle 14" o:spid="_x0000_s1026" style="position:absolute;margin-left:149.4pt;margin-top:187.2pt;width:31.2pt;height:18.6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" filled="f" strokecolor="red" strokeweight="2pt"/>
            </w:pict>
          </mc:Fallback>
        </mc:AlternateContent>
      </w:r>
      <w:r w:rsidR="00CE3587" w:rsidRPr="00CE3587">
        <w:drawing>
          <wp:inline distT="0" distB="0" distL="0" distR="0" wp14:anchorId="6B2E5196" wp14:editId="7DD83766">
            <wp:extent cx="5731510" cy="4453890"/>
            <wp:effectExtent l="38100" t="38100" r="40640" b="41910"/>
            <wp:docPr id="10024385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438539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53890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525A5B6" w14:textId="7B7B2CDE" w:rsidR="00B62DC9" w:rsidRDefault="00B62DC9" w:rsidP="000D2694"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6EE0B7D5" wp14:editId="0027933B">
                <wp:simplePos x="0" y="0"/>
                <wp:positionH relativeFrom="column">
                  <wp:posOffset>1066800</wp:posOffset>
                </wp:positionH>
                <wp:positionV relativeFrom="paragraph">
                  <wp:posOffset>1043305</wp:posOffset>
                </wp:positionV>
                <wp:extent cx="1889760" cy="548640"/>
                <wp:effectExtent l="0" t="0" r="15240" b="22860"/>
                <wp:wrapNone/>
                <wp:docPr id="1373050107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9760" cy="54864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4AC5A0" id="Rectangle 14" o:spid="_x0000_s1026" style="position:absolute;margin-left:84pt;margin-top:82.15pt;width:148.8pt;height:43.2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595549E8" wp14:editId="6DACE7D4">
                <wp:simplePos x="0" y="0"/>
                <wp:positionH relativeFrom="margin">
                  <wp:align>left</wp:align>
                </wp:positionH>
                <wp:positionV relativeFrom="paragraph">
                  <wp:posOffset>22225</wp:posOffset>
                </wp:positionV>
                <wp:extent cx="1234440" cy="243840"/>
                <wp:effectExtent l="0" t="0" r="22860" b="22860"/>
                <wp:wrapNone/>
                <wp:docPr id="160083605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4440" cy="24384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CABA45" id="Rectangle 14" o:spid="_x0000_s1026" style="position:absolute;margin-left:0;margin-top:1.75pt;width:97.2pt;height:19.2pt;z-index:2517647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" filled="f" strokecolor="red" strokeweight="2pt">
                <w10:wrap anchorx="margin"/>
              </v:rect>
            </w:pict>
          </mc:Fallback>
        </mc:AlternateContent>
      </w:r>
      <w:r w:rsidRPr="00B62DC9">
        <w:drawing>
          <wp:inline distT="0" distB="0" distL="0" distR="0" wp14:anchorId="22415401" wp14:editId="2031E345">
            <wp:extent cx="5731510" cy="1736090"/>
            <wp:effectExtent l="38100" t="38100" r="40640" b="35560"/>
            <wp:docPr id="14007363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736364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6090"/>
                    </a:xfrm>
                    <a:prstGeom prst="rect">
                      <a:avLst/>
                    </a:prstGeom>
                    <a:ln w="254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745BE0" w14:textId="0CCBE325" w:rsidR="00DE1EF8" w:rsidRDefault="00DE1EF8" w:rsidP="000D2694">
      <w:pPr>
        <w:rPr>
          <w:b/>
          <w:bCs/>
          <w:sz w:val="32"/>
          <w:szCs w:val="32"/>
        </w:rPr>
      </w:pPr>
      <w:r w:rsidRPr="00DE1EF8">
        <w:rPr>
          <w:b/>
          <w:bCs/>
          <w:sz w:val="32"/>
          <w:szCs w:val="32"/>
        </w:rPr>
        <w:t>(For Individual to common pipeline)</w:t>
      </w:r>
    </w:p>
    <w:p w14:paraId="054076F5" w14:textId="74DE8CEB" w:rsidR="00DE1EF8" w:rsidRDefault="00DE1EF8" w:rsidP="000D2694">
      <w:pPr>
        <w:rPr>
          <w:b/>
          <w:bCs/>
          <w:sz w:val="32"/>
          <w:szCs w:val="32"/>
        </w:rPr>
      </w:pPr>
    </w:p>
    <w:p w14:paraId="12D14520" w14:textId="76A9D20D" w:rsidR="00DE1EF8" w:rsidRDefault="00DE1EF8" w:rsidP="000D2694">
      <w:pPr>
        <w:rPr>
          <w:b/>
          <w:bCs/>
          <w:sz w:val="32"/>
          <w:szCs w:val="32"/>
        </w:rPr>
      </w:pPr>
    </w:p>
    <w:p w14:paraId="4C439312" w14:textId="2BD07AA4" w:rsidR="00DE1EF8" w:rsidRDefault="00DE1EF8" w:rsidP="000D2694">
      <w:pPr>
        <w:rPr>
          <w:b/>
          <w:bCs/>
          <w:sz w:val="32"/>
          <w:szCs w:val="32"/>
        </w:rPr>
      </w:pPr>
    </w:p>
    <w:p w14:paraId="320FF700" w14:textId="7E9AA574" w:rsidR="00DE1EF8" w:rsidRDefault="00DE1EF8" w:rsidP="000D2694">
      <w:pPr>
        <w:rPr>
          <w:b/>
          <w:bCs/>
          <w:sz w:val="32"/>
          <w:szCs w:val="32"/>
        </w:rPr>
      </w:pPr>
    </w:p>
    <w:p w14:paraId="391140D8" w14:textId="14501286" w:rsidR="00DE1EF8" w:rsidRDefault="00DE1EF8" w:rsidP="000D2694">
      <w:pPr>
        <w:rPr>
          <w:b/>
          <w:bCs/>
          <w:sz w:val="32"/>
          <w:szCs w:val="32"/>
        </w:rPr>
      </w:pPr>
    </w:p>
    <w:p w14:paraId="768EC6C3" w14:textId="2E82C3CE" w:rsidR="00DE1EF8" w:rsidRDefault="00620091" w:rsidP="000D2694">
      <w:pPr>
        <w:rPr>
          <w:b/>
          <w:bCs/>
          <w:sz w:val="32"/>
          <w:szCs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340DA20" wp14:editId="26281FCF">
                <wp:simplePos x="0" y="0"/>
                <wp:positionH relativeFrom="margin">
                  <wp:posOffset>4160520</wp:posOffset>
                </wp:positionH>
                <wp:positionV relativeFrom="paragraph">
                  <wp:posOffset>883920</wp:posOffset>
                </wp:positionV>
                <wp:extent cx="1234440" cy="243840"/>
                <wp:effectExtent l="0" t="0" r="22860" b="22860"/>
                <wp:wrapNone/>
                <wp:docPr id="1602793749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4440" cy="24384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88DFAE" id="Rectangle 14" o:spid="_x0000_s1026" style="position:absolute;margin-left:327.6pt;margin-top:69.6pt;width:97.2pt;height:19.2pt;z-index:251768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" filled="f" strokecolor="red" strokeweight="2pt">
                <w10:wrap anchorx="margin"/>
              </v:rect>
            </w:pict>
          </mc:Fallback>
        </mc:AlternateContent>
      </w:r>
      <w:r w:rsidRPr="00620091">
        <w:rPr>
          <w:b/>
          <w:bCs/>
          <w:sz w:val="32"/>
          <w:szCs w:val="32"/>
        </w:rPr>
        <w:drawing>
          <wp:inline distT="0" distB="0" distL="0" distR="0" wp14:anchorId="10479D8B" wp14:editId="6EFABB44">
            <wp:extent cx="5731510" cy="1618615"/>
            <wp:effectExtent l="38100" t="38100" r="40640" b="38735"/>
            <wp:docPr id="18107121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712198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8615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65C3B0" w14:textId="0F0C8B8F" w:rsidR="00620091" w:rsidRDefault="00620091" w:rsidP="000D2694">
      <w:pPr>
        <w:rPr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6F529E40" wp14:editId="0CA20554">
                <wp:simplePos x="0" y="0"/>
                <wp:positionH relativeFrom="column">
                  <wp:posOffset>2453640</wp:posOffset>
                </wp:positionH>
                <wp:positionV relativeFrom="paragraph">
                  <wp:posOffset>1475105</wp:posOffset>
                </wp:positionV>
                <wp:extent cx="571500" cy="1173480"/>
                <wp:effectExtent l="0" t="38100" r="57150" b="26670"/>
                <wp:wrapNone/>
                <wp:docPr id="555366991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1500" cy="1173480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66955B" id="Straight Arrow Connector 15" o:spid="_x0000_s1026" type="#_x0000_t32" style="position:absolute;margin-left:193.2pt;margin-top:116.15pt;width:45pt;height:92.4pt;flip:y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" strokecolor="red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1E11F031" wp14:editId="00414FC3">
                <wp:simplePos x="0" y="0"/>
                <wp:positionH relativeFrom="margin">
                  <wp:posOffset>2118360</wp:posOffset>
                </wp:positionH>
                <wp:positionV relativeFrom="paragraph">
                  <wp:posOffset>2701925</wp:posOffset>
                </wp:positionV>
                <wp:extent cx="1234440" cy="243840"/>
                <wp:effectExtent l="0" t="0" r="22860" b="22860"/>
                <wp:wrapNone/>
                <wp:docPr id="23492264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4440" cy="24384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1A1FE0" id="Rectangle 14" o:spid="_x0000_s1026" style="position:absolute;margin-left:166.8pt;margin-top:212.75pt;width:97.2pt;height:19.2pt;z-index:251770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" filled="f" strokecolor="red" strokeweight="2pt">
                <w10:wrap anchorx="margin"/>
              </v:rect>
            </w:pict>
          </mc:Fallback>
        </mc:AlternateContent>
      </w:r>
      <w:r w:rsidRPr="00620091">
        <w:rPr>
          <w:b/>
          <w:bCs/>
          <w:sz w:val="32"/>
          <w:szCs w:val="32"/>
        </w:rPr>
        <w:drawing>
          <wp:inline distT="0" distB="0" distL="0" distR="0" wp14:anchorId="03A4474F" wp14:editId="03FF46AD">
            <wp:extent cx="5731510" cy="3676015"/>
            <wp:effectExtent l="38100" t="38100" r="40640" b="38735"/>
            <wp:docPr id="1027771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771907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6015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242195" w14:textId="305E8605" w:rsidR="00620091" w:rsidRDefault="00620091" w:rsidP="000D2694">
      <w:pPr>
        <w:rPr>
          <w:b/>
          <w:bCs/>
          <w:sz w:val="32"/>
          <w:szCs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14E6D370" wp14:editId="2E33724E">
                <wp:simplePos x="0" y="0"/>
                <wp:positionH relativeFrom="margin">
                  <wp:posOffset>3916680</wp:posOffset>
                </wp:positionH>
                <wp:positionV relativeFrom="paragraph">
                  <wp:posOffset>914400</wp:posOffset>
                </wp:positionV>
                <wp:extent cx="1234440" cy="243840"/>
                <wp:effectExtent l="0" t="0" r="22860" b="22860"/>
                <wp:wrapNone/>
                <wp:docPr id="1182057126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4440" cy="24384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54F5C2" id="Rectangle 14" o:spid="_x0000_s1026" style="position:absolute;margin-left:308.4pt;margin-top:1in;width:97.2pt;height:19.2pt;z-index:251773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" filled="f" strokecolor="red" strokeweight="2pt">
                <w10:wrap anchorx="margin"/>
              </v:rect>
            </w:pict>
          </mc:Fallback>
        </mc:AlternateContent>
      </w:r>
      <w:r w:rsidRPr="00620091">
        <w:rPr>
          <w:b/>
          <w:bCs/>
          <w:sz w:val="32"/>
          <w:szCs w:val="32"/>
        </w:rPr>
        <w:drawing>
          <wp:inline distT="0" distB="0" distL="0" distR="0" wp14:anchorId="474975B1" wp14:editId="7EA011D2">
            <wp:extent cx="5731510" cy="3388995"/>
            <wp:effectExtent l="38100" t="38100" r="40640" b="40005"/>
            <wp:docPr id="2057491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491766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8995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2EFC3A" w14:textId="19FCCF88" w:rsidR="00620091" w:rsidRDefault="00620091" w:rsidP="000D2694">
      <w:pPr>
        <w:rPr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0D02AF90" wp14:editId="6B4B77A5">
                <wp:simplePos x="0" y="0"/>
                <wp:positionH relativeFrom="column">
                  <wp:posOffset>2537460</wp:posOffset>
                </wp:positionH>
                <wp:positionV relativeFrom="paragraph">
                  <wp:posOffset>1524635</wp:posOffset>
                </wp:positionV>
                <wp:extent cx="1744980" cy="655320"/>
                <wp:effectExtent l="0" t="38100" r="64770" b="30480"/>
                <wp:wrapNone/>
                <wp:docPr id="841978154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44980" cy="655320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3580A3" id="Straight Arrow Connector 16" o:spid="_x0000_s1026" type="#_x0000_t32" style="position:absolute;margin-left:199.8pt;margin-top:120.05pt;width:137.4pt;height:51.6pt;flip:y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" strokecolor="red" strokeweight="2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CCC482D" wp14:editId="7679CD1E">
                <wp:simplePos x="0" y="0"/>
                <wp:positionH relativeFrom="margin">
                  <wp:posOffset>1714500</wp:posOffset>
                </wp:positionH>
                <wp:positionV relativeFrom="paragraph">
                  <wp:posOffset>2256155</wp:posOffset>
                </wp:positionV>
                <wp:extent cx="1234440" cy="243840"/>
                <wp:effectExtent l="0" t="0" r="22860" b="22860"/>
                <wp:wrapNone/>
                <wp:docPr id="399026947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4440" cy="24384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8A1674" id="Rectangle 14" o:spid="_x0000_s1026" style="position:absolute;margin-left:135pt;margin-top:177.65pt;width:97.2pt;height:19.2pt;z-index:251776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" filled="f" strokecolor="red" strokeweight="2pt">
                <w10:wrap anchorx="margin"/>
              </v:rect>
            </w:pict>
          </mc:Fallback>
        </mc:AlternateContent>
      </w:r>
      <w:r w:rsidRPr="00620091">
        <w:rPr>
          <w:b/>
          <w:bCs/>
          <w:sz w:val="32"/>
          <w:szCs w:val="32"/>
        </w:rPr>
        <w:drawing>
          <wp:inline distT="0" distB="0" distL="0" distR="0" wp14:anchorId="40E4F995" wp14:editId="7E207B5C">
            <wp:extent cx="5731510" cy="3136265"/>
            <wp:effectExtent l="38100" t="38100" r="40640" b="45085"/>
            <wp:docPr id="18308053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805396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6265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85E4CC" w14:textId="036E80DC" w:rsidR="00620091" w:rsidRDefault="00912554" w:rsidP="000D2694">
      <w:pPr>
        <w:rPr>
          <w:b/>
          <w:bCs/>
          <w:sz w:val="32"/>
          <w:szCs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6FAB65A5" wp14:editId="41523C55">
                <wp:simplePos x="0" y="0"/>
                <wp:positionH relativeFrom="margin">
                  <wp:align>left</wp:align>
                </wp:positionH>
                <wp:positionV relativeFrom="paragraph">
                  <wp:posOffset>2979420</wp:posOffset>
                </wp:positionV>
                <wp:extent cx="1234440" cy="243840"/>
                <wp:effectExtent l="0" t="0" r="22860" b="22860"/>
                <wp:wrapNone/>
                <wp:docPr id="1373302078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4440" cy="24384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082D08" id="Rectangle 14" o:spid="_x0000_s1026" style="position:absolute;margin-left:0;margin-top:234.6pt;width:97.2pt;height:19.2pt;z-index:251781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" filled="f" strokecolor="red" strokeweight="2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0129A97D" wp14:editId="6B86EB1D">
                <wp:simplePos x="0" y="0"/>
                <wp:positionH relativeFrom="margin">
                  <wp:posOffset>2598420</wp:posOffset>
                </wp:positionH>
                <wp:positionV relativeFrom="paragraph">
                  <wp:posOffset>883920</wp:posOffset>
                </wp:positionV>
                <wp:extent cx="1310640" cy="434340"/>
                <wp:effectExtent l="0" t="0" r="22860" b="22860"/>
                <wp:wrapNone/>
                <wp:docPr id="1950080478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0640" cy="43434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FE7E29" id="Rectangle 14" o:spid="_x0000_s1026" style="position:absolute;margin-left:204.6pt;margin-top:69.6pt;width:103.2pt;height:34.2pt;z-index:251779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" filled="f" strokecolor="red" strokeweight="2pt">
                <w10:wrap anchorx="margin"/>
              </v:rect>
            </w:pict>
          </mc:Fallback>
        </mc:AlternateContent>
      </w:r>
      <w:r w:rsidR="00620091" w:rsidRPr="00620091">
        <w:rPr>
          <w:b/>
          <w:bCs/>
          <w:sz w:val="32"/>
          <w:szCs w:val="32"/>
        </w:rPr>
        <w:drawing>
          <wp:inline distT="0" distB="0" distL="0" distR="0" wp14:anchorId="13D26187" wp14:editId="05320129">
            <wp:extent cx="5731510" cy="3221990"/>
            <wp:effectExtent l="38100" t="38100" r="40640" b="35560"/>
            <wp:docPr id="3816102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610205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D8A1215" w14:textId="6AA0F044" w:rsidR="00620091" w:rsidRDefault="00620091" w:rsidP="000D2694">
      <w:pPr>
        <w:rPr>
          <w:b/>
          <w:bCs/>
          <w:sz w:val="32"/>
          <w:szCs w:val="32"/>
        </w:rPr>
      </w:pPr>
      <w:r w:rsidRPr="00620091">
        <w:rPr>
          <w:b/>
          <w:bCs/>
          <w:sz w:val="32"/>
          <w:szCs w:val="32"/>
        </w:rPr>
        <w:drawing>
          <wp:inline distT="0" distB="0" distL="0" distR="0" wp14:anchorId="3B2E4D6D" wp14:editId="096A0FA2">
            <wp:extent cx="5731510" cy="3007995"/>
            <wp:effectExtent l="38100" t="38100" r="40640" b="40005"/>
            <wp:docPr id="9189093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909387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7995"/>
                    </a:xfrm>
                    <a:prstGeom prst="rect">
                      <a:avLst/>
                    </a:prstGeom>
                    <a:ln w="25400">
                      <a:solidFill>
                        <a:schemeClr val="accent1">
                          <a:shade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DB2FC" w14:textId="1AB8DD94" w:rsidR="00DD1C59" w:rsidRDefault="005A1E10" w:rsidP="000D2694">
      <w:pPr>
        <w:rPr>
          <w:b/>
          <w:bCs/>
          <w:sz w:val="32"/>
          <w:szCs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0EFBCC34" wp14:editId="1A891C71">
                <wp:simplePos x="0" y="0"/>
                <wp:positionH relativeFrom="margin">
                  <wp:posOffset>38100</wp:posOffset>
                </wp:positionH>
                <wp:positionV relativeFrom="paragraph">
                  <wp:posOffset>38100</wp:posOffset>
                </wp:positionV>
                <wp:extent cx="1996440" cy="601980"/>
                <wp:effectExtent l="0" t="0" r="22860" b="26670"/>
                <wp:wrapNone/>
                <wp:docPr id="71475317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6440" cy="60198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27D8F2" id="Rectangle 14" o:spid="_x0000_s1026" style="position:absolute;margin-left:3pt;margin-top:3pt;width:157.2pt;height:47.4pt;z-index:251788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" filled="f" strokecolor="red" strokeweight="2pt">
                <w10:wrap anchorx="margin"/>
              </v:rect>
            </w:pict>
          </mc:Fallback>
        </mc:AlternateContent>
      </w:r>
      <w:r w:rsidR="00DD1C59"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4DBDC08F" wp14:editId="09128D62">
                <wp:simplePos x="0" y="0"/>
                <wp:positionH relativeFrom="column">
                  <wp:posOffset>1394460</wp:posOffset>
                </wp:positionH>
                <wp:positionV relativeFrom="paragraph">
                  <wp:posOffset>2499360</wp:posOffset>
                </wp:positionV>
                <wp:extent cx="434340" cy="7620"/>
                <wp:effectExtent l="0" t="57150" r="41910" b="87630"/>
                <wp:wrapNone/>
                <wp:docPr id="786185140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4340" cy="7620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1037D5" id="Straight Arrow Connector 17" o:spid="_x0000_s1026" type="#_x0000_t32" style="position:absolute;margin-left:109.8pt;margin-top:196.8pt;width:34.2pt;height:.6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" strokecolor="red" strokeweight="2pt">
                <v:stroke endarrow="block" joinstyle="miter"/>
              </v:shape>
            </w:pict>
          </mc:Fallback>
        </mc:AlternateContent>
      </w:r>
      <w:r w:rsidR="00DD1C59"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537B6BC9" wp14:editId="567B6F69">
                <wp:simplePos x="0" y="0"/>
                <wp:positionH relativeFrom="column">
                  <wp:posOffset>1394460</wp:posOffset>
                </wp:positionH>
                <wp:positionV relativeFrom="paragraph">
                  <wp:posOffset>2926080</wp:posOffset>
                </wp:positionV>
                <wp:extent cx="434340" cy="7620"/>
                <wp:effectExtent l="0" t="57150" r="41910" b="87630"/>
                <wp:wrapNone/>
                <wp:docPr id="2081924151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4340" cy="7620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27C4A5" id="Straight Arrow Connector 17" o:spid="_x0000_s1026" type="#_x0000_t32" style="position:absolute;margin-left:109.8pt;margin-top:230.4pt;width:34.2pt;height:.6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" strokecolor="red" strokeweight="2pt">
                <v:stroke endarrow="block" joinstyle="miter"/>
              </v:shape>
            </w:pict>
          </mc:Fallback>
        </mc:AlternateContent>
      </w:r>
      <w:r w:rsidR="00DD1C59"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21785A6E" wp14:editId="4EF4F0A6">
                <wp:simplePos x="0" y="0"/>
                <wp:positionH relativeFrom="column">
                  <wp:posOffset>1478280</wp:posOffset>
                </wp:positionH>
                <wp:positionV relativeFrom="paragraph">
                  <wp:posOffset>2278380</wp:posOffset>
                </wp:positionV>
                <wp:extent cx="434340" cy="7620"/>
                <wp:effectExtent l="0" t="57150" r="41910" b="87630"/>
                <wp:wrapNone/>
                <wp:docPr id="754000510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4340" cy="7620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B85AF7" id="Straight Arrow Connector 17" o:spid="_x0000_s1026" type="#_x0000_t32" style="position:absolute;margin-left:116.4pt;margin-top:179.4pt;width:34.2pt;height:.6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" strokecolor="red" strokeweight="2pt">
                <v:stroke endarrow="block" joinstyle="miter"/>
              </v:shape>
            </w:pict>
          </mc:Fallback>
        </mc:AlternateContent>
      </w:r>
      <w:r w:rsidR="00DD1C59" w:rsidRPr="00DD1C59">
        <w:rPr>
          <w:b/>
          <w:bCs/>
          <w:sz w:val="32"/>
          <w:szCs w:val="32"/>
        </w:rPr>
        <w:drawing>
          <wp:inline distT="0" distB="0" distL="0" distR="0" wp14:anchorId="12856065" wp14:editId="24F32B1F">
            <wp:extent cx="5731510" cy="3162935"/>
            <wp:effectExtent l="38100" t="38100" r="40640" b="37465"/>
            <wp:docPr id="7133278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327856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2935"/>
                    </a:xfrm>
                    <a:prstGeom prst="rect">
                      <a:avLst/>
                    </a:prstGeom>
                    <a:ln w="254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724906" w14:textId="4BE96AAD" w:rsidR="00665238" w:rsidRDefault="00665238" w:rsidP="00665238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t>5. In the above case problem is that every time the pipeline runs it will overwrite the data. Ensure that all the data goes into Folder like (Customer/Year/Month/Day) to avoid any overwriting. Please rewrite the pipeline.</w:t>
      </w:r>
    </w:p>
    <w:p w14:paraId="2D937475" w14:textId="420C0E29" w:rsidR="00F1494B" w:rsidRDefault="00F1494B" w:rsidP="00665238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212529"/>
        </w:rPr>
      </w:pPr>
      <w:r>
        <w:rPr>
          <w:b w:val="0"/>
          <w:bCs w:val="0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08A71CEE" wp14:editId="04688D7D">
                <wp:simplePos x="0" y="0"/>
                <wp:positionH relativeFrom="column">
                  <wp:posOffset>3070860</wp:posOffset>
                </wp:positionH>
                <wp:positionV relativeFrom="paragraph">
                  <wp:posOffset>701675</wp:posOffset>
                </wp:positionV>
                <wp:extent cx="800100" cy="1497330"/>
                <wp:effectExtent l="0" t="38100" r="57150" b="26670"/>
                <wp:wrapNone/>
                <wp:docPr id="543826735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1497330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98C8AB" id="Straight Arrow Connector 17" o:spid="_x0000_s1026" type="#_x0000_t32" style="position:absolute;margin-left:241.8pt;margin-top:55.25pt;width:63pt;height:117.9pt;flip:y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" strokecolor="red" strokeweight="2pt">
                <v:stroke endarrow="block" joinstyle="miter"/>
              </v:shape>
            </w:pict>
          </mc:Fallback>
        </mc:AlternateContent>
      </w:r>
      <w:r w:rsidRPr="00F1494B">
        <w:rPr>
          <w:rFonts w:ascii="Arial" w:hAnsi="Arial" w:cs="Arial"/>
          <w:b w:val="0"/>
          <w:bCs w:val="0"/>
          <w:color w:val="212529"/>
        </w:rPr>
        <w:drawing>
          <wp:inline distT="0" distB="0" distL="0" distR="0" wp14:anchorId="7A06695B" wp14:editId="19AE5855">
            <wp:extent cx="5731510" cy="2741930"/>
            <wp:effectExtent l="38100" t="38100" r="40640" b="39370"/>
            <wp:docPr id="18897149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714995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1930"/>
                    </a:xfrm>
                    <a:prstGeom prst="rect">
                      <a:avLst/>
                    </a:prstGeom>
                    <a:ln w="254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48FCDE" w14:textId="358F47B9" w:rsidR="00F1494B" w:rsidRDefault="00F1494B" w:rsidP="00665238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212529"/>
        </w:rPr>
      </w:pPr>
    </w:p>
    <w:p w14:paraId="65ADA11D" w14:textId="3C767421" w:rsidR="00F1494B" w:rsidRDefault="00F1494B" w:rsidP="00665238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212529"/>
        </w:rPr>
      </w:pPr>
      <w:r>
        <w:rPr>
          <w:b w:val="0"/>
          <w:bCs w:val="0"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F89C43E" wp14:editId="3205AD30">
                <wp:simplePos x="0" y="0"/>
                <wp:positionH relativeFrom="column">
                  <wp:posOffset>3345180</wp:posOffset>
                </wp:positionH>
                <wp:positionV relativeFrom="paragraph">
                  <wp:posOffset>784860</wp:posOffset>
                </wp:positionV>
                <wp:extent cx="800100" cy="1497330"/>
                <wp:effectExtent l="0" t="38100" r="57150" b="26670"/>
                <wp:wrapNone/>
                <wp:docPr id="9134635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1497330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A1CD1C" id="Straight Arrow Connector 17" o:spid="_x0000_s1026" type="#_x0000_t32" style="position:absolute;margin-left:263.4pt;margin-top:61.8pt;width:63pt;height:117.9pt;flip:y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" strokecolor="red" strokeweight="2pt">
                <v:stroke endarrow="block" joinstyle="miter"/>
              </v:shape>
            </w:pict>
          </mc:Fallback>
        </mc:AlternateContent>
      </w:r>
      <w:r w:rsidRPr="00F1494B">
        <w:rPr>
          <w:rFonts w:ascii="Arial" w:hAnsi="Arial" w:cs="Arial"/>
          <w:b w:val="0"/>
          <w:bCs w:val="0"/>
          <w:color w:val="212529"/>
        </w:rPr>
        <w:drawing>
          <wp:inline distT="0" distB="0" distL="0" distR="0" wp14:anchorId="22F95B63" wp14:editId="0D9FB95F">
            <wp:extent cx="5731510" cy="2842260"/>
            <wp:effectExtent l="38100" t="38100" r="40640" b="34290"/>
            <wp:docPr id="4043269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326912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2260"/>
                    </a:xfrm>
                    <a:prstGeom prst="rect">
                      <a:avLst/>
                    </a:prstGeom>
                    <a:ln w="254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540AE" w14:textId="0B7B8EFB" w:rsidR="00F1494B" w:rsidRDefault="00F1494B" w:rsidP="00665238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212529"/>
        </w:rPr>
      </w:pPr>
    </w:p>
    <w:p w14:paraId="47ED8E64" w14:textId="1E242ACC" w:rsidR="00F1494B" w:rsidRDefault="00F1494B" w:rsidP="00665238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212529"/>
        </w:rPr>
      </w:pPr>
    </w:p>
    <w:p w14:paraId="66569C5F" w14:textId="2751EFD4" w:rsidR="00F1494B" w:rsidRDefault="00F1494B" w:rsidP="00665238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212529"/>
        </w:rPr>
      </w:pPr>
      <w:r>
        <w:rPr>
          <w:b w:val="0"/>
          <w:bCs w:val="0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6A4B8B99" wp14:editId="3024C46B">
                <wp:simplePos x="0" y="0"/>
                <wp:positionH relativeFrom="margin">
                  <wp:posOffset>2438400</wp:posOffset>
                </wp:positionH>
                <wp:positionV relativeFrom="paragraph">
                  <wp:posOffset>636270</wp:posOffset>
                </wp:positionV>
                <wp:extent cx="1036320" cy="1939290"/>
                <wp:effectExtent l="0" t="38100" r="49530" b="22860"/>
                <wp:wrapNone/>
                <wp:docPr id="706070679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6320" cy="1939290"/>
                        </a:xfrm>
                        <a:prstGeom prst="straightConnector1">
                          <a:avLst/>
                        </a:prstGeom>
                        <a:ln w="254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6C8A4F" id="Straight Arrow Connector 17" o:spid="_x0000_s1026" type="#_x0000_t32" style="position:absolute;margin-left:192pt;margin-top:50.1pt;width:81.6pt;height:152.7pt;flip:y;z-index:251794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" strokecolor="red" strokeweight="2pt">
                <v:stroke endarrow="block" joinstyle="miter"/>
                <w10:wrap anchorx="margin"/>
              </v:shape>
            </w:pict>
          </mc:Fallback>
        </mc:AlternateContent>
      </w:r>
      <w:r w:rsidRPr="00F1494B">
        <w:rPr>
          <w:rFonts w:ascii="Arial" w:hAnsi="Arial" w:cs="Arial"/>
          <w:b w:val="0"/>
          <w:bCs w:val="0"/>
          <w:color w:val="212529"/>
        </w:rPr>
        <w:drawing>
          <wp:inline distT="0" distB="0" distL="0" distR="0" wp14:anchorId="31E8DAB6" wp14:editId="0B978796">
            <wp:extent cx="5731510" cy="3284220"/>
            <wp:effectExtent l="38100" t="38100" r="40640" b="30480"/>
            <wp:docPr id="7177139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713989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4220"/>
                    </a:xfrm>
                    <a:prstGeom prst="rect">
                      <a:avLst/>
                    </a:prstGeom>
                    <a:ln w="254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C832F7" w14:textId="77777777" w:rsidR="00665238" w:rsidRPr="00DE1EF8" w:rsidRDefault="00665238" w:rsidP="000D2694">
      <w:pPr>
        <w:rPr>
          <w:b/>
          <w:bCs/>
          <w:sz w:val="32"/>
          <w:szCs w:val="32"/>
        </w:rPr>
      </w:pPr>
    </w:p>
    <w:sectPr w:rsidR="00665238" w:rsidRPr="00DE1E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C244CE"/>
    <w:multiLevelType w:val="multilevel"/>
    <w:tmpl w:val="85D60B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45976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3MzY3NLSyNjS0sLEyUdpeDU4uLM/DyQAsNaAL0ESlUsAAAA"/>
  </w:docVars>
  <w:rsids>
    <w:rsidRoot w:val="005321CA"/>
    <w:rsid w:val="000D2694"/>
    <w:rsid w:val="00233988"/>
    <w:rsid w:val="00245F1D"/>
    <w:rsid w:val="00271A2E"/>
    <w:rsid w:val="002E6593"/>
    <w:rsid w:val="003017B6"/>
    <w:rsid w:val="0031637E"/>
    <w:rsid w:val="00516C41"/>
    <w:rsid w:val="005321CA"/>
    <w:rsid w:val="005A1E10"/>
    <w:rsid w:val="005C1C23"/>
    <w:rsid w:val="00620091"/>
    <w:rsid w:val="00665238"/>
    <w:rsid w:val="008C6542"/>
    <w:rsid w:val="008F02BC"/>
    <w:rsid w:val="00912554"/>
    <w:rsid w:val="00A0331D"/>
    <w:rsid w:val="00A42F00"/>
    <w:rsid w:val="00AB4FA6"/>
    <w:rsid w:val="00AD4D6E"/>
    <w:rsid w:val="00B556B2"/>
    <w:rsid w:val="00B62DC9"/>
    <w:rsid w:val="00C5245D"/>
    <w:rsid w:val="00C717CB"/>
    <w:rsid w:val="00CE3587"/>
    <w:rsid w:val="00CE3B78"/>
    <w:rsid w:val="00D65936"/>
    <w:rsid w:val="00DD1C59"/>
    <w:rsid w:val="00DE1EF8"/>
    <w:rsid w:val="00E07853"/>
    <w:rsid w:val="00E1256B"/>
    <w:rsid w:val="00E66FF5"/>
    <w:rsid w:val="00F1494B"/>
    <w:rsid w:val="00F77A54"/>
    <w:rsid w:val="00FB3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736D8"/>
  <w15:chartTrackingRefBased/>
  <w15:docId w15:val="{2228B4BB-6B12-4D55-A07C-6CD0E6637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1637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1637E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2E659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1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8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4.png"/><Relationship Id="rId21" Type="http://schemas.openxmlformats.org/officeDocument/2006/relationships/image" Target="media/image17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hyperlink" Target="https://azurelib.com/truncate-table-before-copy/" TargetMode="External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8" Type="http://schemas.openxmlformats.org/officeDocument/2006/relationships/image" Target="media/image4.png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0" Type="http://schemas.openxmlformats.org/officeDocument/2006/relationships/image" Target="media/image16.png"/><Relationship Id="rId41" Type="http://schemas.openxmlformats.org/officeDocument/2006/relationships/image" Target="media/image36.png"/><Relationship Id="rId1" Type="http://schemas.openxmlformats.org/officeDocument/2006/relationships/numbering" Target="numbering.xml"/><Relationship Id="rId6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6</TotalTime>
  <Pages>23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ma Shahi</dc:creator>
  <cp:keywords/>
  <dc:description/>
  <cp:lastModifiedBy>Ashima Shahi</cp:lastModifiedBy>
  <cp:revision>32</cp:revision>
  <dcterms:created xsi:type="dcterms:W3CDTF">2023-07-07T04:06:00Z</dcterms:created>
  <dcterms:modified xsi:type="dcterms:W3CDTF">2023-07-07T11:42:00Z</dcterms:modified>
</cp:coreProperties>
</file>